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0B971" w14:textId="77777777" w:rsidR="00B8702A" w:rsidRDefault="00B8702A" w:rsidP="00EB29F4">
      <w:pPr>
        <w:pStyle w:val="BodyText"/>
        <w:ind w:right="11"/>
        <w:jc w:val="center"/>
        <w:rPr>
          <w:rFonts w:ascii="Arial" w:hAnsi="Arial" w:cs="Arial"/>
          <w:color w:val="FF0000"/>
          <w:sz w:val="16"/>
          <w:szCs w:val="16"/>
        </w:rPr>
      </w:pPr>
    </w:p>
    <w:p w14:paraId="4CC4523F" w14:textId="77777777" w:rsidR="00B8702A" w:rsidRDefault="00B8702A" w:rsidP="00EB29F4">
      <w:pPr>
        <w:pStyle w:val="BodyText"/>
        <w:ind w:right="11"/>
        <w:jc w:val="center"/>
        <w:rPr>
          <w:rFonts w:ascii="Arial" w:hAnsi="Arial" w:cs="Arial"/>
          <w:color w:val="FF0000"/>
          <w:sz w:val="16"/>
          <w:szCs w:val="16"/>
        </w:rPr>
      </w:pPr>
    </w:p>
    <w:p w14:paraId="43C08D7F" w14:textId="77777777" w:rsidR="00633CFF" w:rsidRDefault="00633CFF" w:rsidP="00EB29F4">
      <w:pPr>
        <w:pStyle w:val="BodyText"/>
        <w:ind w:right="11"/>
        <w:jc w:val="center"/>
        <w:rPr>
          <w:rFonts w:ascii="Arial" w:hAnsi="Arial" w:cs="Arial"/>
          <w:color w:val="FF0000"/>
          <w:sz w:val="16"/>
          <w:szCs w:val="16"/>
        </w:rPr>
      </w:pPr>
    </w:p>
    <w:p w14:paraId="67A82565" w14:textId="78E6E3F6" w:rsidR="00EB29F4" w:rsidRPr="00230765" w:rsidRDefault="00D17D2C" w:rsidP="00EB29F4">
      <w:pPr>
        <w:pStyle w:val="BodyText"/>
        <w:ind w:right="11"/>
        <w:jc w:val="center"/>
        <w:rPr>
          <w:rFonts w:ascii="Arial" w:hAnsi="Arial" w:cs="Arial"/>
          <w:color w:val="FF0000"/>
          <w:sz w:val="16"/>
          <w:szCs w:val="16"/>
        </w:rPr>
      </w:pPr>
      <w:r w:rsidRPr="00230765">
        <w:rPr>
          <w:rFonts w:ascii="Arial" w:hAnsi="Arial" w:cs="Arial"/>
          <w:color w:val="FF0000"/>
          <w:sz w:val="16"/>
          <w:szCs w:val="16"/>
        </w:rPr>
        <w:t xml:space="preserve">This form should be filled out for all visiting clergy from other Dioceses </w:t>
      </w:r>
      <w:r w:rsidRPr="00230765">
        <w:rPr>
          <w:rFonts w:ascii="Arial" w:hAnsi="Arial" w:cs="Arial"/>
          <w:b/>
          <w:color w:val="FF0000"/>
          <w:sz w:val="16"/>
          <w:szCs w:val="16"/>
          <w:u w:val="single"/>
        </w:rPr>
        <w:t>prior</w:t>
      </w:r>
      <w:r w:rsidR="00EB29F4" w:rsidRPr="00230765">
        <w:rPr>
          <w:rFonts w:ascii="Arial" w:hAnsi="Arial" w:cs="Arial"/>
          <w:color w:val="FF0000"/>
          <w:sz w:val="16"/>
          <w:szCs w:val="16"/>
        </w:rPr>
        <w:t xml:space="preserve"> to </w:t>
      </w:r>
    </w:p>
    <w:p w14:paraId="22D2D092" w14:textId="2802994B" w:rsidR="00633CFF" w:rsidRPr="00633CFF" w:rsidRDefault="00D17D2C" w:rsidP="00633CFF">
      <w:pPr>
        <w:pStyle w:val="BodyText"/>
        <w:ind w:right="11"/>
        <w:jc w:val="center"/>
        <w:rPr>
          <w:rFonts w:ascii="Arial" w:hAnsi="Arial" w:cs="Arial"/>
          <w:color w:val="FF0000"/>
          <w:sz w:val="16"/>
          <w:szCs w:val="16"/>
        </w:rPr>
      </w:pPr>
      <w:r w:rsidRPr="00230765">
        <w:rPr>
          <w:rFonts w:ascii="Arial" w:hAnsi="Arial" w:cs="Arial"/>
          <w:color w:val="FF0000"/>
          <w:sz w:val="16"/>
          <w:szCs w:val="16"/>
        </w:rPr>
        <w:t xml:space="preserve">providing religious services within the Catholic </w:t>
      </w:r>
      <w:r w:rsidR="004B09E8" w:rsidRPr="00230765">
        <w:rPr>
          <w:rFonts w:ascii="Arial" w:hAnsi="Arial" w:cs="Arial"/>
          <w:color w:val="FF0000"/>
          <w:sz w:val="16"/>
          <w:szCs w:val="16"/>
        </w:rPr>
        <w:t>Diocese of Armidale.</w:t>
      </w:r>
    </w:p>
    <w:p w14:paraId="4A0BC793" w14:textId="19F338B2" w:rsidR="008718CB" w:rsidRPr="00EB29F4" w:rsidRDefault="00D17D2C" w:rsidP="003D726F">
      <w:pPr>
        <w:pStyle w:val="BodyText"/>
        <w:spacing w:before="116" w:line="278" w:lineRule="auto"/>
        <w:ind w:right="12"/>
        <w:jc w:val="center"/>
        <w:rPr>
          <w:rFonts w:ascii="Arial" w:hAnsi="Arial" w:cs="Arial"/>
          <w:b/>
          <w:sz w:val="28"/>
          <w:szCs w:val="28"/>
        </w:rPr>
      </w:pPr>
      <w:r w:rsidRPr="00EB29F4">
        <w:rPr>
          <w:rFonts w:ascii="Arial" w:hAnsi="Arial" w:cs="Arial"/>
          <w:b/>
          <w:sz w:val="28"/>
          <w:szCs w:val="28"/>
        </w:rPr>
        <w:t>Visiting</w:t>
      </w:r>
      <w:r w:rsidR="004D0294">
        <w:rPr>
          <w:rFonts w:ascii="Arial" w:hAnsi="Arial" w:cs="Arial"/>
          <w:b/>
          <w:sz w:val="28"/>
          <w:szCs w:val="28"/>
        </w:rPr>
        <w:t xml:space="preserve"> Clergy Form – within Australia</w:t>
      </w:r>
    </w:p>
    <w:p w14:paraId="0131BC75" w14:textId="77777777" w:rsidR="00114A70" w:rsidRPr="00EB29F4" w:rsidRDefault="00114A70">
      <w:pPr>
        <w:spacing w:before="7" w:after="1"/>
        <w:rPr>
          <w:rFonts w:ascii="Arial" w:hAnsi="Arial" w:cs="Arial"/>
          <w:b/>
          <w:sz w:val="27"/>
        </w:rPr>
      </w:pPr>
    </w:p>
    <w:tbl>
      <w:tblPr>
        <w:tblW w:w="9386" w:type="dxa"/>
        <w:tblInd w:w="14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1"/>
        <w:gridCol w:w="284"/>
        <w:gridCol w:w="2708"/>
        <w:gridCol w:w="2962"/>
        <w:gridCol w:w="1731"/>
      </w:tblGrid>
      <w:tr w:rsidR="00D72901" w:rsidRPr="00EB29F4" w14:paraId="0D28FB97" w14:textId="77777777" w:rsidTr="004222AA">
        <w:trPr>
          <w:trHeight w:hRule="exact" w:val="510"/>
        </w:trPr>
        <w:tc>
          <w:tcPr>
            <w:tcW w:w="9386" w:type="dxa"/>
            <w:gridSpan w:val="5"/>
            <w:tcBorders>
              <w:bottom w:val="single" w:sz="4" w:space="0" w:color="000000" w:themeColor="text1"/>
            </w:tcBorders>
            <w:shd w:val="clear" w:color="auto" w:fill="17365D" w:themeFill="text2" w:themeFillShade="BF"/>
            <w:vAlign w:val="center"/>
          </w:tcPr>
          <w:p w14:paraId="3C831E2A" w14:textId="19173E81" w:rsidR="00D72901" w:rsidRPr="00EB29F4" w:rsidRDefault="00D72901" w:rsidP="006E5B4B">
            <w:pPr>
              <w:pStyle w:val="TableParagraph"/>
              <w:spacing w:before="0" w:line="242" w:lineRule="exact"/>
              <w:ind w:left="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PART </w:t>
            </w:r>
            <w:r w:rsidR="004222AA">
              <w:rPr>
                <w:rFonts w:ascii="Arial" w:hAnsi="Arial" w:cs="Arial"/>
                <w:b/>
                <w:sz w:val="20"/>
              </w:rPr>
              <w:t>A: Details of Visiting Priest</w:t>
            </w:r>
          </w:p>
        </w:tc>
      </w:tr>
      <w:tr w:rsidR="00114A70" w:rsidRPr="00EB29F4" w14:paraId="6029DE70" w14:textId="77777777" w:rsidTr="1D9E3AC3">
        <w:trPr>
          <w:trHeight w:hRule="exact" w:val="510"/>
        </w:trPr>
        <w:tc>
          <w:tcPr>
            <w:tcW w:w="9386" w:type="dxa"/>
            <w:gridSpan w:val="5"/>
            <w:tcBorders>
              <w:bottom w:val="single" w:sz="4" w:space="0" w:color="000000" w:themeColor="text1"/>
            </w:tcBorders>
            <w:vAlign w:val="center"/>
          </w:tcPr>
          <w:p w14:paraId="6C1797DD" w14:textId="77777777" w:rsidR="00114A70" w:rsidRPr="00EB29F4" w:rsidRDefault="00D17D2C" w:rsidP="006E5B4B">
            <w:pPr>
              <w:pStyle w:val="TableParagraph"/>
              <w:spacing w:before="0" w:line="242" w:lineRule="exact"/>
              <w:ind w:left="0"/>
              <w:rPr>
                <w:rFonts w:ascii="Arial" w:hAnsi="Arial" w:cs="Arial"/>
                <w:b/>
                <w:sz w:val="20"/>
              </w:rPr>
            </w:pPr>
            <w:r w:rsidRPr="00EB29F4">
              <w:rPr>
                <w:rFonts w:ascii="Arial" w:hAnsi="Arial" w:cs="Arial"/>
                <w:b/>
                <w:sz w:val="20"/>
              </w:rPr>
              <w:t>Full name</w:t>
            </w:r>
            <w:r w:rsidR="00EB29F4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114A70" w:rsidRPr="00EB29F4" w14:paraId="2FAE5D02" w14:textId="77777777" w:rsidTr="1D9E3AC3">
        <w:trPr>
          <w:trHeight w:hRule="exact" w:val="530"/>
        </w:trPr>
        <w:tc>
          <w:tcPr>
            <w:tcW w:w="9386" w:type="dxa"/>
            <w:gridSpan w:val="5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1990FB3F" w14:textId="77777777" w:rsidR="00F43466" w:rsidRDefault="00F43466" w:rsidP="00064E11">
            <w:pPr>
              <w:pStyle w:val="TableParagraph"/>
              <w:spacing w:before="0" w:line="242" w:lineRule="exact"/>
              <w:ind w:left="0"/>
              <w:rPr>
                <w:rFonts w:ascii="Arial" w:hAnsi="Arial" w:cs="Arial"/>
                <w:b/>
                <w:sz w:val="20"/>
              </w:rPr>
            </w:pPr>
          </w:p>
          <w:p w14:paraId="69AD1292" w14:textId="02096B00" w:rsidR="00114A70" w:rsidRPr="00EB29F4" w:rsidRDefault="00F43466" w:rsidP="00064E11">
            <w:pPr>
              <w:pStyle w:val="TableParagraph"/>
              <w:spacing w:before="0" w:line="242" w:lineRule="exact"/>
              <w:ind w:left="0"/>
              <w:rPr>
                <w:rFonts w:ascii="Arial" w:hAnsi="Arial" w:cs="Arial"/>
                <w:b/>
                <w:bCs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20"/>
              </w:rPr>
              <w:t>DOB</w:t>
            </w:r>
            <w:r w:rsidRPr="00F43466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2577E7" w:rsidRPr="00EB29F4" w14:paraId="60DBC149" w14:textId="77777777" w:rsidTr="1D9E3AC3">
        <w:trPr>
          <w:trHeight w:hRule="exact" w:val="530"/>
        </w:trPr>
        <w:tc>
          <w:tcPr>
            <w:tcW w:w="9386" w:type="dxa"/>
            <w:gridSpan w:val="5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2EE9F7FF" w14:textId="44E07CBC" w:rsidR="002577E7" w:rsidRPr="002577E7" w:rsidRDefault="002577E7" w:rsidP="002577E7">
            <w:pPr>
              <w:pStyle w:val="Table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2577E7">
              <w:rPr>
                <w:rFonts w:ascii="Arial" w:hAnsi="Arial" w:cs="Arial"/>
                <w:b/>
                <w:sz w:val="20"/>
                <w:szCs w:val="20"/>
              </w:rPr>
              <w:t>Current Address:</w:t>
            </w:r>
          </w:p>
        </w:tc>
      </w:tr>
      <w:tr w:rsidR="002577E7" w:rsidRPr="00EB29F4" w14:paraId="2369B56E" w14:textId="77777777" w:rsidTr="1D9E3AC3">
        <w:trPr>
          <w:trHeight w:hRule="exact" w:val="530"/>
        </w:trPr>
        <w:tc>
          <w:tcPr>
            <w:tcW w:w="9386" w:type="dxa"/>
            <w:gridSpan w:val="5"/>
            <w:tcBorders>
              <w:top w:val="single" w:sz="4" w:space="0" w:color="000000" w:themeColor="text1"/>
              <w:bottom w:val="single" w:sz="4" w:space="0" w:color="000000" w:themeColor="text1"/>
            </w:tcBorders>
            <w:vAlign w:val="center"/>
          </w:tcPr>
          <w:p w14:paraId="4563DEDE" w14:textId="40598B0E" w:rsidR="002577E7" w:rsidRPr="002577E7" w:rsidRDefault="002577E7" w:rsidP="002577E7">
            <w:pPr>
              <w:pStyle w:val="Table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2577E7">
              <w:rPr>
                <w:rFonts w:ascii="Arial" w:hAnsi="Arial" w:cs="Arial"/>
                <w:b/>
                <w:sz w:val="20"/>
                <w:szCs w:val="20"/>
              </w:rPr>
              <w:t>Email address:</w:t>
            </w:r>
          </w:p>
        </w:tc>
      </w:tr>
      <w:tr w:rsidR="00114A70" w:rsidRPr="00EB29F4" w14:paraId="58188770" w14:textId="77777777" w:rsidTr="1D9E3AC3">
        <w:trPr>
          <w:trHeight w:hRule="exact" w:val="530"/>
        </w:trPr>
        <w:tc>
          <w:tcPr>
            <w:tcW w:w="9386" w:type="dxa"/>
            <w:gridSpan w:val="5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D5A17BC" w14:textId="77777777" w:rsidR="00114A70" w:rsidRPr="00EB29F4" w:rsidRDefault="00114A70" w:rsidP="00EB29F4">
            <w:pPr>
              <w:pStyle w:val="TableParagraph"/>
              <w:ind w:left="0"/>
              <w:rPr>
                <w:rFonts w:ascii="Arial" w:hAnsi="Arial" w:cs="Arial"/>
                <w:b/>
                <w:sz w:val="17"/>
              </w:rPr>
            </w:pPr>
          </w:p>
          <w:p w14:paraId="744D6494" w14:textId="0274032D" w:rsidR="00114A70" w:rsidRPr="00EB29F4" w:rsidRDefault="00D17D2C" w:rsidP="00EB29F4">
            <w:pPr>
              <w:pStyle w:val="TableParagraph"/>
              <w:spacing w:before="1"/>
              <w:ind w:left="0"/>
              <w:rPr>
                <w:rFonts w:ascii="Arial" w:hAnsi="Arial" w:cs="Arial"/>
                <w:b/>
                <w:sz w:val="20"/>
              </w:rPr>
            </w:pPr>
            <w:r w:rsidRPr="00EB29F4">
              <w:rPr>
                <w:rFonts w:ascii="Arial" w:hAnsi="Arial" w:cs="Arial"/>
                <w:b/>
                <w:sz w:val="20"/>
              </w:rPr>
              <w:t>Current Diocese</w:t>
            </w:r>
            <w:r w:rsidR="00793DF3">
              <w:rPr>
                <w:rFonts w:ascii="Arial" w:hAnsi="Arial" w:cs="Arial"/>
                <w:b/>
                <w:sz w:val="20"/>
              </w:rPr>
              <w:t xml:space="preserve"> or Religious Congregation</w:t>
            </w:r>
            <w:r w:rsidR="00EB29F4">
              <w:rPr>
                <w:rFonts w:ascii="Arial" w:hAnsi="Arial" w:cs="Arial"/>
                <w:b/>
                <w:sz w:val="20"/>
              </w:rPr>
              <w:t xml:space="preserve">: </w:t>
            </w:r>
          </w:p>
        </w:tc>
      </w:tr>
      <w:tr w:rsidR="00114A70" w:rsidRPr="00EB29F4" w14:paraId="645C643E" w14:textId="77777777" w:rsidTr="1D9E3AC3">
        <w:trPr>
          <w:trHeight w:hRule="exact" w:val="650"/>
        </w:trPr>
        <w:tc>
          <w:tcPr>
            <w:tcW w:w="9386" w:type="dxa"/>
            <w:gridSpan w:val="5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010AF53" w14:textId="77777777" w:rsidR="00114A70" w:rsidRPr="00EB29F4" w:rsidRDefault="00114A70" w:rsidP="00EB29F4">
            <w:pPr>
              <w:pStyle w:val="TableParagraph"/>
              <w:ind w:left="0"/>
              <w:rPr>
                <w:rFonts w:ascii="Arial" w:hAnsi="Arial" w:cs="Arial"/>
                <w:b/>
              </w:rPr>
            </w:pPr>
          </w:p>
          <w:p w14:paraId="5B22E29C" w14:textId="7C464BC8" w:rsidR="00114A70" w:rsidRPr="00EB29F4" w:rsidRDefault="00D17D2C" w:rsidP="00EB29F4">
            <w:pPr>
              <w:pStyle w:val="TableParagraph"/>
              <w:spacing w:before="0"/>
              <w:ind w:left="0"/>
              <w:rPr>
                <w:rFonts w:ascii="Arial" w:hAnsi="Arial" w:cs="Arial"/>
                <w:b/>
                <w:sz w:val="18"/>
              </w:rPr>
            </w:pPr>
            <w:r w:rsidRPr="00EB29F4">
              <w:rPr>
                <w:rFonts w:ascii="Arial" w:hAnsi="Arial" w:cs="Arial"/>
                <w:b/>
                <w:sz w:val="20"/>
              </w:rPr>
              <w:t xml:space="preserve">Church Authority </w:t>
            </w:r>
            <w:r w:rsidR="00830599">
              <w:rPr>
                <w:rFonts w:ascii="Arial" w:hAnsi="Arial" w:cs="Arial"/>
                <w:b/>
                <w:sz w:val="20"/>
              </w:rPr>
              <w:t xml:space="preserve">– </w:t>
            </w:r>
            <w:r w:rsidR="00830599" w:rsidRPr="0083059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Name of </w:t>
            </w:r>
            <w:r w:rsidRPr="00830599">
              <w:rPr>
                <w:rFonts w:ascii="Arial" w:hAnsi="Arial" w:cs="Arial"/>
                <w:b/>
                <w:i/>
                <w:sz w:val="18"/>
                <w:szCs w:val="18"/>
              </w:rPr>
              <w:t>Bisho</w:t>
            </w:r>
            <w:r w:rsidRPr="00830599">
              <w:rPr>
                <w:rFonts w:ascii="Arial" w:hAnsi="Arial" w:cs="Arial"/>
                <w:b/>
                <w:i/>
                <w:sz w:val="18"/>
              </w:rPr>
              <w:t>p/Vicar General/ Provincial</w:t>
            </w:r>
            <w:r w:rsidR="00EB29F4">
              <w:rPr>
                <w:rFonts w:ascii="Arial" w:hAnsi="Arial" w:cs="Arial"/>
                <w:b/>
                <w:sz w:val="18"/>
              </w:rPr>
              <w:t xml:space="preserve">: </w:t>
            </w:r>
          </w:p>
        </w:tc>
      </w:tr>
      <w:tr w:rsidR="001B3985" w:rsidRPr="00EB29F4" w14:paraId="7726C41E" w14:textId="77777777" w:rsidTr="00D76B52">
        <w:trPr>
          <w:trHeight w:hRule="exact" w:val="510"/>
        </w:trPr>
        <w:tc>
          <w:tcPr>
            <w:tcW w:w="9386" w:type="dxa"/>
            <w:gridSpan w:val="5"/>
            <w:tcBorders>
              <w:top w:val="single" w:sz="4" w:space="0" w:color="000000" w:themeColor="text1"/>
              <w:bottom w:val="single" w:sz="4" w:space="0" w:color="000000" w:themeColor="text1"/>
            </w:tcBorders>
            <w:shd w:val="clear" w:color="auto" w:fill="17365D" w:themeFill="text2" w:themeFillShade="BF"/>
          </w:tcPr>
          <w:p w14:paraId="20A1B844" w14:textId="28ED87FD" w:rsidR="001B3985" w:rsidRPr="00EB29F4" w:rsidRDefault="001B3985" w:rsidP="00EB29F4">
            <w:pPr>
              <w:pStyle w:val="TableParagraph"/>
              <w:spacing w:before="97" w:line="278" w:lineRule="auto"/>
              <w:ind w:left="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PART B: </w:t>
            </w:r>
            <w:r w:rsidR="00D76B52">
              <w:rPr>
                <w:rFonts w:ascii="Arial" w:hAnsi="Arial" w:cs="Arial"/>
                <w:b/>
                <w:sz w:val="20"/>
              </w:rPr>
              <w:t>Details of Visit</w:t>
            </w:r>
          </w:p>
        </w:tc>
      </w:tr>
      <w:tr w:rsidR="00114A70" w:rsidRPr="00EB29F4" w14:paraId="5F377BC4" w14:textId="77777777" w:rsidTr="1D9E3AC3">
        <w:trPr>
          <w:trHeight w:hRule="exact" w:val="794"/>
        </w:trPr>
        <w:tc>
          <w:tcPr>
            <w:tcW w:w="9386" w:type="dxa"/>
            <w:gridSpan w:val="5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77E9C1A" w14:textId="4FDAABFA" w:rsidR="00114A70" w:rsidRPr="00EB29F4" w:rsidRDefault="00D17D2C" w:rsidP="00EB29F4">
            <w:pPr>
              <w:pStyle w:val="TableParagraph"/>
              <w:spacing w:before="97" w:line="278" w:lineRule="auto"/>
              <w:ind w:left="0"/>
              <w:rPr>
                <w:rFonts w:ascii="Arial" w:hAnsi="Arial" w:cs="Arial"/>
                <w:b/>
                <w:sz w:val="20"/>
              </w:rPr>
            </w:pPr>
            <w:r w:rsidRPr="00EB29F4">
              <w:rPr>
                <w:rFonts w:ascii="Arial" w:hAnsi="Arial" w:cs="Arial"/>
                <w:b/>
                <w:sz w:val="20"/>
              </w:rPr>
              <w:t xml:space="preserve">Parish(es) of the </w:t>
            </w:r>
            <w:r w:rsidR="004B09E8" w:rsidRPr="00EB29F4">
              <w:rPr>
                <w:rFonts w:ascii="Arial" w:hAnsi="Arial" w:cs="Arial"/>
                <w:b/>
                <w:sz w:val="20"/>
              </w:rPr>
              <w:t>Diocese of Armidale</w:t>
            </w:r>
            <w:r w:rsidR="003437A1">
              <w:rPr>
                <w:rFonts w:ascii="Arial" w:hAnsi="Arial" w:cs="Arial"/>
                <w:b/>
                <w:sz w:val="20"/>
              </w:rPr>
              <w:t xml:space="preserve"> to be visited</w:t>
            </w:r>
            <w:r w:rsidR="00EB29F4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114A70" w:rsidRPr="00EB29F4" w14:paraId="3F86AE23" w14:textId="77777777" w:rsidTr="1D9E3AC3">
        <w:trPr>
          <w:trHeight w:hRule="exact" w:val="530"/>
        </w:trPr>
        <w:tc>
          <w:tcPr>
            <w:tcW w:w="9386" w:type="dxa"/>
            <w:gridSpan w:val="5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6E9404BD" w14:textId="77777777" w:rsidR="00114A70" w:rsidRPr="00EB29F4" w:rsidRDefault="00D17D2C" w:rsidP="00EB29F4">
            <w:pPr>
              <w:pStyle w:val="TableParagraph"/>
              <w:spacing w:before="156"/>
              <w:ind w:left="0"/>
              <w:rPr>
                <w:rFonts w:ascii="Arial" w:hAnsi="Arial" w:cs="Arial"/>
                <w:b/>
                <w:sz w:val="20"/>
              </w:rPr>
            </w:pPr>
            <w:r w:rsidRPr="00EB29F4">
              <w:rPr>
                <w:rFonts w:ascii="Arial" w:hAnsi="Arial" w:cs="Arial"/>
                <w:b/>
                <w:sz w:val="20"/>
              </w:rPr>
              <w:t>Date(s) of visit</w:t>
            </w:r>
            <w:r w:rsidR="00EB29F4">
              <w:rPr>
                <w:rFonts w:ascii="Arial" w:hAnsi="Arial" w:cs="Arial"/>
                <w:b/>
                <w:sz w:val="20"/>
              </w:rPr>
              <w:t xml:space="preserve">: </w:t>
            </w:r>
          </w:p>
        </w:tc>
      </w:tr>
      <w:tr w:rsidR="004B09E8" w:rsidRPr="00EB29F4" w14:paraId="40993958" w14:textId="77777777" w:rsidTr="1D9E3AC3">
        <w:trPr>
          <w:trHeight w:hRule="exact" w:val="530"/>
        </w:trPr>
        <w:tc>
          <w:tcPr>
            <w:tcW w:w="9386" w:type="dxa"/>
            <w:gridSpan w:val="5"/>
            <w:tcBorders>
              <w:top w:val="single" w:sz="4" w:space="0" w:color="000000" w:themeColor="text1"/>
              <w:bottom w:val="single" w:sz="4" w:space="0" w:color="auto"/>
            </w:tcBorders>
          </w:tcPr>
          <w:p w14:paraId="2CD348B6" w14:textId="77777777" w:rsidR="004B09E8" w:rsidRPr="00EB29F4" w:rsidRDefault="004B09E8" w:rsidP="00EB29F4">
            <w:pPr>
              <w:pStyle w:val="TableParagraph"/>
              <w:spacing w:before="156"/>
              <w:ind w:left="0"/>
              <w:rPr>
                <w:rFonts w:ascii="Arial" w:hAnsi="Arial" w:cs="Arial"/>
                <w:b/>
                <w:sz w:val="20"/>
              </w:rPr>
            </w:pPr>
            <w:r w:rsidRPr="00EB29F4">
              <w:rPr>
                <w:rFonts w:ascii="Arial" w:hAnsi="Arial" w:cs="Arial"/>
                <w:b/>
                <w:sz w:val="20"/>
              </w:rPr>
              <w:t>Purpose of visit</w:t>
            </w:r>
            <w:r w:rsidR="00EB29F4">
              <w:rPr>
                <w:rFonts w:ascii="Arial" w:hAnsi="Arial" w:cs="Arial"/>
                <w:b/>
                <w:sz w:val="20"/>
              </w:rPr>
              <w:t xml:space="preserve">: </w:t>
            </w:r>
          </w:p>
        </w:tc>
      </w:tr>
      <w:tr w:rsidR="00DC0218" w:rsidRPr="00EB29F4" w14:paraId="7C93F847" w14:textId="77777777" w:rsidTr="1D9E3AC3">
        <w:trPr>
          <w:trHeight w:hRule="exact" w:val="624"/>
        </w:trPr>
        <w:tc>
          <w:tcPr>
            <w:tcW w:w="9386" w:type="dxa"/>
            <w:gridSpan w:val="5"/>
            <w:tcBorders>
              <w:top w:val="single" w:sz="4" w:space="0" w:color="000000" w:themeColor="text1"/>
              <w:bottom w:val="single" w:sz="4" w:space="0" w:color="auto"/>
            </w:tcBorders>
          </w:tcPr>
          <w:p w14:paraId="1115636D" w14:textId="5F656CBB" w:rsidR="00DC0218" w:rsidRPr="00EB29F4" w:rsidRDefault="00DC0218" w:rsidP="00E77045">
            <w:pPr>
              <w:pStyle w:val="TableParagraph"/>
              <w:spacing w:before="156"/>
              <w:ind w:left="0"/>
              <w:rPr>
                <w:rFonts w:ascii="Arial" w:hAnsi="Arial" w:cs="Arial"/>
                <w:b/>
                <w:sz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I have advised the parish priest of my intended visit and purpose of the visit</w:t>
            </w:r>
          </w:p>
        </w:tc>
      </w:tr>
      <w:tr w:rsidR="00D76B52" w:rsidRPr="00EB29F4" w14:paraId="44540B92" w14:textId="77777777" w:rsidTr="00851C3E">
        <w:trPr>
          <w:trHeight w:hRule="exact" w:val="510"/>
        </w:trPr>
        <w:tc>
          <w:tcPr>
            <w:tcW w:w="93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</w:tcPr>
          <w:p w14:paraId="3B40E9BF" w14:textId="00CADC25" w:rsidR="00D76B52" w:rsidRPr="003D2FF7" w:rsidRDefault="00D76B52" w:rsidP="007E3AE7">
            <w:pPr>
              <w:pStyle w:val="TableParagraph"/>
              <w:spacing w:before="120"/>
              <w:ind w:left="142"/>
              <w:rPr>
                <w:rFonts w:ascii="Arial" w:hAnsi="Arial" w:cs="Arial"/>
                <w:b/>
                <w:color w:val="FF0000"/>
                <w:sz w:val="20"/>
              </w:rPr>
            </w:pPr>
            <w:r w:rsidRPr="00851C3E">
              <w:rPr>
                <w:rFonts w:ascii="Arial" w:hAnsi="Arial" w:cs="Arial"/>
                <w:b/>
                <w:color w:val="FFFFFF" w:themeColor="background1"/>
                <w:sz w:val="20"/>
              </w:rPr>
              <w:t xml:space="preserve">PART C:  </w:t>
            </w:r>
            <w:r w:rsidR="00851C3E" w:rsidRPr="00851C3E">
              <w:rPr>
                <w:rFonts w:ascii="Arial" w:hAnsi="Arial" w:cs="Arial"/>
                <w:b/>
                <w:color w:val="FFFFFF" w:themeColor="background1"/>
                <w:sz w:val="20"/>
              </w:rPr>
              <w:t>Confirmation of Good Standing</w:t>
            </w:r>
          </w:p>
        </w:tc>
      </w:tr>
      <w:tr w:rsidR="007B0738" w:rsidRPr="00851C3E" w14:paraId="678040C4" w14:textId="77777777" w:rsidTr="007B0738">
        <w:trPr>
          <w:trHeight w:hRule="exact" w:val="51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EB47B" w14:textId="04C17F5A" w:rsidR="007B0738" w:rsidRPr="00851C3E" w:rsidRDefault="007B0738" w:rsidP="007E3AE7">
            <w:pPr>
              <w:pStyle w:val="TableParagraph"/>
              <w:spacing w:before="120"/>
              <w:ind w:left="142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CMR ID NO.</w:t>
            </w:r>
          </w:p>
        </w:tc>
        <w:tc>
          <w:tcPr>
            <w:tcW w:w="76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92794" w14:textId="76C3025E" w:rsidR="007B0738" w:rsidRPr="00851C3E" w:rsidRDefault="007B0738" w:rsidP="007E3AE7">
            <w:pPr>
              <w:pStyle w:val="TableParagraph"/>
              <w:spacing w:before="120"/>
              <w:ind w:left="142"/>
              <w:rPr>
                <w:rFonts w:ascii="Arial" w:hAnsi="Arial" w:cs="Arial"/>
                <w:b/>
                <w:sz w:val="20"/>
              </w:rPr>
            </w:pPr>
          </w:p>
        </w:tc>
      </w:tr>
      <w:tr w:rsidR="006023A8" w:rsidRPr="00851C3E" w14:paraId="2D59C659" w14:textId="77777777" w:rsidTr="00CA46DA">
        <w:trPr>
          <w:trHeight w:hRule="exact" w:val="794"/>
        </w:trPr>
        <w:tc>
          <w:tcPr>
            <w:tcW w:w="93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8A69F" w14:textId="77777777" w:rsidR="00772FF5" w:rsidRPr="00BB3C89" w:rsidRDefault="006525E8" w:rsidP="00772FF5">
            <w:pPr>
              <w:pStyle w:val="TableParagraph"/>
              <w:spacing w:before="156"/>
              <w:ind w:left="144"/>
              <w:rPr>
                <w:rFonts w:ascii="Arial" w:hAnsi="Arial" w:cs="Arial"/>
                <w:b/>
                <w:sz w:val="18"/>
                <w:szCs w:val="18"/>
              </w:rPr>
            </w:pPr>
            <w:r w:rsidRPr="00BB3C89">
              <w:rPr>
                <w:rFonts w:ascii="Arial" w:hAnsi="Arial" w:cs="Arial"/>
                <w:bCs/>
                <w:sz w:val="18"/>
                <w:szCs w:val="18"/>
              </w:rPr>
              <w:t>If you do not have an ACMR ID number, please provide</w:t>
            </w:r>
            <w:r w:rsidR="00252D8E" w:rsidRPr="00BB3C89">
              <w:rPr>
                <w:rFonts w:ascii="Arial" w:hAnsi="Arial" w:cs="Arial"/>
                <w:bCs/>
                <w:sz w:val="18"/>
                <w:szCs w:val="18"/>
              </w:rPr>
              <w:t xml:space="preserve"> the following forms</w:t>
            </w:r>
            <w:r w:rsidR="00825A47" w:rsidRPr="00BB3C89">
              <w:rPr>
                <w:rFonts w:ascii="Arial" w:hAnsi="Arial" w:cs="Arial"/>
                <w:bCs/>
                <w:sz w:val="18"/>
                <w:szCs w:val="18"/>
              </w:rPr>
              <w:t xml:space="preserve"> Statement by Visiting Priest and Statement by Church Authority form</w:t>
            </w:r>
            <w:r w:rsidR="00252D8E" w:rsidRPr="00BB3C89">
              <w:rPr>
                <w:rFonts w:ascii="Arial" w:hAnsi="Arial" w:cs="Arial"/>
                <w:bCs/>
                <w:sz w:val="18"/>
                <w:szCs w:val="18"/>
              </w:rPr>
              <w:t>.  These are available on the Diocese</w:t>
            </w:r>
            <w:r w:rsidR="00772FF5" w:rsidRPr="00BB3C89">
              <w:rPr>
                <w:rFonts w:ascii="Arial" w:hAnsi="Arial" w:cs="Arial"/>
                <w:bCs/>
                <w:sz w:val="18"/>
                <w:szCs w:val="18"/>
              </w:rPr>
              <w:t xml:space="preserve">’s website at </w:t>
            </w:r>
            <w:hyperlink r:id="rId10" w:history="1">
              <w:r w:rsidR="00772FF5" w:rsidRPr="00BB3C89">
                <w:rPr>
                  <w:rStyle w:val="Hyperlink"/>
                  <w:rFonts w:ascii="Arial" w:hAnsi="Arial" w:cs="Arial"/>
                  <w:sz w:val="18"/>
                  <w:szCs w:val="18"/>
                </w:rPr>
                <w:t>http://armidale.catholic.org.au/child-safe-parish-communities/</w:t>
              </w:r>
            </w:hyperlink>
          </w:p>
          <w:p w14:paraId="120A39D8" w14:textId="6DBCCF9E" w:rsidR="006525E8" w:rsidRPr="006525E8" w:rsidRDefault="006525E8" w:rsidP="00252D8E">
            <w:pPr>
              <w:pStyle w:val="TableParagraph"/>
              <w:spacing w:before="120"/>
              <w:ind w:left="142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D623DE" w:rsidRPr="00EB29F4" w14:paraId="7E49D75E" w14:textId="77777777" w:rsidTr="004D5D34">
        <w:trPr>
          <w:trHeight w:hRule="exact" w:val="510"/>
        </w:trPr>
        <w:tc>
          <w:tcPr>
            <w:tcW w:w="93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</w:tcPr>
          <w:p w14:paraId="62BCC120" w14:textId="6D921A65" w:rsidR="00D623DE" w:rsidRPr="00CC1992" w:rsidRDefault="004D5D34" w:rsidP="007576BD">
            <w:pPr>
              <w:pStyle w:val="TableParagraph"/>
              <w:spacing w:before="156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PART D: NSW Working </w:t>
            </w:r>
            <w:proofErr w:type="gramStart"/>
            <w:r>
              <w:rPr>
                <w:rFonts w:ascii="Arial" w:hAnsi="Arial" w:cs="Arial"/>
                <w:b/>
                <w:sz w:val="20"/>
              </w:rPr>
              <w:t>With</w:t>
            </w:r>
            <w:proofErr w:type="gramEnd"/>
            <w:r>
              <w:rPr>
                <w:rFonts w:ascii="Arial" w:hAnsi="Arial" w:cs="Arial"/>
                <w:b/>
                <w:sz w:val="20"/>
              </w:rPr>
              <w:t xml:space="preserve"> Children Check (WWCC)</w:t>
            </w:r>
          </w:p>
        </w:tc>
      </w:tr>
      <w:tr w:rsidR="00704140" w:rsidRPr="00EB29F4" w14:paraId="0AD67EE2" w14:textId="77777777" w:rsidTr="00582E0C">
        <w:trPr>
          <w:trHeight w:hRule="exact" w:val="530"/>
        </w:trPr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C8CE7" w14:textId="02C40D6F" w:rsidR="00704140" w:rsidRPr="00EB29F4" w:rsidRDefault="003B7DA5" w:rsidP="004B0B1F">
            <w:pPr>
              <w:pStyle w:val="TableParagraph"/>
              <w:spacing w:before="156"/>
              <w:ind w:left="144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NSW </w:t>
            </w:r>
            <w:r w:rsidR="00704140">
              <w:rPr>
                <w:rFonts w:ascii="Arial" w:hAnsi="Arial" w:cs="Arial"/>
                <w:b/>
                <w:sz w:val="20"/>
              </w:rPr>
              <w:t>WWCC NO: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657F4" w14:textId="77777777" w:rsidR="00704140" w:rsidRPr="00EB29F4" w:rsidRDefault="00704140" w:rsidP="004B0B1F">
            <w:pPr>
              <w:pStyle w:val="TableParagraph"/>
              <w:spacing w:before="156"/>
              <w:ind w:left="144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2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903E8" w14:textId="7EA175F2" w:rsidR="00704140" w:rsidRPr="00EB29F4" w:rsidRDefault="003B7DA5" w:rsidP="004B0B1F">
            <w:pPr>
              <w:pStyle w:val="TableParagraph"/>
              <w:spacing w:before="156"/>
              <w:ind w:left="144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NSW WWCC </w:t>
            </w:r>
            <w:r w:rsidR="00704140">
              <w:rPr>
                <w:rFonts w:ascii="Arial" w:hAnsi="Arial" w:cs="Arial"/>
                <w:b/>
                <w:sz w:val="20"/>
              </w:rPr>
              <w:t>EXPIRY DATE</w:t>
            </w:r>
            <w:r w:rsidR="00D030F6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81CD1" w14:textId="735F9679" w:rsidR="00704140" w:rsidRPr="00EB29F4" w:rsidRDefault="00704140" w:rsidP="004B0B1F">
            <w:pPr>
              <w:pStyle w:val="TableParagraph"/>
              <w:spacing w:before="156"/>
              <w:ind w:left="144"/>
              <w:rPr>
                <w:rFonts w:ascii="Arial" w:hAnsi="Arial" w:cs="Arial"/>
                <w:b/>
                <w:sz w:val="20"/>
              </w:rPr>
            </w:pPr>
          </w:p>
        </w:tc>
      </w:tr>
      <w:tr w:rsidR="004C2180" w:rsidRPr="00EB29F4" w14:paraId="41BDF490" w14:textId="77777777" w:rsidTr="00D77DD3">
        <w:trPr>
          <w:trHeight w:hRule="exact" w:val="680"/>
        </w:trPr>
        <w:tc>
          <w:tcPr>
            <w:tcW w:w="46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F6E07" w14:textId="4DBD7203" w:rsidR="004C2180" w:rsidRPr="00AB260B" w:rsidRDefault="006B3970" w:rsidP="004B0B1F">
            <w:pPr>
              <w:pStyle w:val="TableParagraph"/>
              <w:spacing w:before="156"/>
              <w:ind w:left="144"/>
              <w:rPr>
                <w:rFonts w:ascii="Arial" w:hAnsi="Arial" w:cs="Arial"/>
                <w:b/>
                <w:sz w:val="16"/>
                <w:szCs w:val="16"/>
              </w:rPr>
            </w:pPr>
            <w:r w:rsidRPr="00AB260B">
              <w:rPr>
                <w:rFonts w:ascii="Arial" w:hAnsi="Arial" w:cs="Arial"/>
                <w:bCs/>
                <w:sz w:val="16"/>
                <w:szCs w:val="16"/>
              </w:rPr>
              <w:t xml:space="preserve">If you have applied for </w:t>
            </w:r>
            <w:proofErr w:type="gramStart"/>
            <w:r w:rsidRPr="00AB260B">
              <w:rPr>
                <w:rFonts w:ascii="Arial" w:hAnsi="Arial" w:cs="Arial"/>
                <w:bCs/>
                <w:sz w:val="16"/>
                <w:szCs w:val="16"/>
              </w:rPr>
              <w:t>a</w:t>
            </w:r>
            <w:proofErr w:type="gramEnd"/>
            <w:r w:rsidRPr="00AB260B">
              <w:rPr>
                <w:rFonts w:ascii="Arial" w:hAnsi="Arial" w:cs="Arial"/>
                <w:bCs/>
                <w:sz w:val="16"/>
                <w:szCs w:val="16"/>
              </w:rPr>
              <w:t xml:space="preserve"> NSW WWCC but have not yet received your number please provide your </w:t>
            </w:r>
            <w:r w:rsidRPr="00AB260B">
              <w:rPr>
                <w:rFonts w:ascii="Arial" w:hAnsi="Arial" w:cs="Arial"/>
                <w:b/>
                <w:sz w:val="16"/>
                <w:szCs w:val="16"/>
              </w:rPr>
              <w:t>WWCC application number</w:t>
            </w:r>
          </w:p>
        </w:tc>
        <w:tc>
          <w:tcPr>
            <w:tcW w:w="4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E4871" w14:textId="30AA6C3A" w:rsidR="004C2180" w:rsidRPr="00EB29F4" w:rsidRDefault="004C2180" w:rsidP="004B0B1F">
            <w:pPr>
              <w:pStyle w:val="TableParagraph"/>
              <w:spacing w:before="156"/>
              <w:ind w:left="144"/>
              <w:rPr>
                <w:rFonts w:ascii="Arial" w:hAnsi="Arial" w:cs="Arial"/>
                <w:b/>
                <w:sz w:val="20"/>
              </w:rPr>
            </w:pPr>
          </w:p>
        </w:tc>
      </w:tr>
      <w:tr w:rsidR="00CC1992" w:rsidRPr="00EB29F4" w14:paraId="3ECBFFF8" w14:textId="77777777" w:rsidTr="1D9E3AC3">
        <w:trPr>
          <w:trHeight w:hRule="exact" w:val="454"/>
        </w:trPr>
        <w:tc>
          <w:tcPr>
            <w:tcW w:w="93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vAlign w:val="center"/>
          </w:tcPr>
          <w:p w14:paraId="609C69FD" w14:textId="4C042946" w:rsidR="00CC1992" w:rsidRPr="00611691" w:rsidRDefault="002C648E" w:rsidP="000967AE">
            <w:pPr>
              <w:pStyle w:val="TableParagraph"/>
              <w:spacing w:before="156"/>
              <w:ind w:left="0"/>
              <w:jc w:val="center"/>
              <w:rPr>
                <w:rFonts w:ascii="Arial" w:hAnsi="Arial" w:cs="Arial"/>
                <w:b/>
                <w:sz w:val="20"/>
              </w:rPr>
            </w:pPr>
            <w:r w:rsidRPr="00611691">
              <w:rPr>
                <w:rFonts w:ascii="Arial" w:hAnsi="Arial" w:cs="Arial"/>
                <w:b/>
                <w:sz w:val="20"/>
              </w:rPr>
              <w:t xml:space="preserve">Priests visiting Armidale who do not hold </w:t>
            </w:r>
            <w:proofErr w:type="gramStart"/>
            <w:r w:rsidRPr="00611691">
              <w:rPr>
                <w:rFonts w:ascii="Arial" w:hAnsi="Arial" w:cs="Arial"/>
                <w:b/>
                <w:sz w:val="20"/>
              </w:rPr>
              <w:t>a</w:t>
            </w:r>
            <w:proofErr w:type="gramEnd"/>
            <w:r w:rsidRPr="00611691">
              <w:rPr>
                <w:rFonts w:ascii="Arial" w:hAnsi="Arial" w:cs="Arial"/>
                <w:b/>
                <w:sz w:val="20"/>
              </w:rPr>
              <w:t xml:space="preserve"> NSW WWCC</w:t>
            </w:r>
            <w:r w:rsidR="00582E0C" w:rsidRPr="00611691">
              <w:rPr>
                <w:rFonts w:ascii="Arial" w:hAnsi="Arial" w:cs="Arial"/>
                <w:b/>
                <w:sz w:val="20"/>
              </w:rPr>
              <w:t xml:space="preserve"> please </w:t>
            </w:r>
            <w:r w:rsidR="00611691" w:rsidRPr="00611691">
              <w:rPr>
                <w:rFonts w:ascii="Arial" w:hAnsi="Arial" w:cs="Arial"/>
                <w:b/>
                <w:sz w:val="20"/>
              </w:rPr>
              <w:t>continue to PART E below</w:t>
            </w:r>
            <w:r w:rsidRPr="00611691">
              <w:rPr>
                <w:rFonts w:ascii="Arial" w:hAnsi="Arial" w:cs="Arial"/>
                <w:b/>
                <w:sz w:val="20"/>
              </w:rPr>
              <w:t>.</w:t>
            </w:r>
          </w:p>
          <w:p w14:paraId="31A9165F" w14:textId="7B521207" w:rsidR="00CC1992" w:rsidRPr="00CC1992" w:rsidRDefault="00CC1992" w:rsidP="000967AE">
            <w:pPr>
              <w:pStyle w:val="TableParagraph"/>
              <w:spacing w:before="0"/>
              <w:ind w:left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1B68A78" w14:textId="77777777" w:rsidR="005E6C92" w:rsidRDefault="005E6C92"/>
    <w:p w14:paraId="7DEC0EEB" w14:textId="77777777" w:rsidR="005E6C92" w:rsidRDefault="005E6C92"/>
    <w:p w14:paraId="2F4888CF" w14:textId="77777777" w:rsidR="00964281" w:rsidRDefault="00964281">
      <w:pPr>
        <w:sectPr w:rsidR="00964281" w:rsidSect="00BA6648">
          <w:headerReference w:type="default" r:id="rId11"/>
          <w:footerReference w:type="default" r:id="rId12"/>
          <w:headerReference w:type="first" r:id="rId13"/>
          <w:footerReference w:type="first" r:id="rId14"/>
          <w:pgSz w:w="11910" w:h="16840"/>
          <w:pgMar w:top="284" w:right="851" w:bottom="567" w:left="851" w:header="2268" w:footer="432" w:gutter="0"/>
          <w:cols w:space="720"/>
          <w:titlePg/>
          <w:docGrid w:linePitch="299"/>
        </w:sectPr>
      </w:pPr>
    </w:p>
    <w:p w14:paraId="6928EEC3" w14:textId="77777777" w:rsidR="00964281" w:rsidRDefault="00964281"/>
    <w:tbl>
      <w:tblPr>
        <w:tblW w:w="10064" w:type="dxa"/>
        <w:tblInd w:w="13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7512"/>
      </w:tblGrid>
      <w:tr w:rsidR="00C2519C" w:rsidRPr="00EB29F4" w14:paraId="04F6B5A3" w14:textId="77777777" w:rsidTr="00AA38AB">
        <w:trPr>
          <w:trHeight w:hRule="exact" w:val="510"/>
        </w:trPr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</w:tcPr>
          <w:p w14:paraId="6C57F248" w14:textId="5BF40B14" w:rsidR="00C2519C" w:rsidRPr="009D4B73" w:rsidRDefault="009D4B73" w:rsidP="009D4B73">
            <w:pPr>
              <w:pStyle w:val="TableParagraph"/>
              <w:spacing w:before="156"/>
              <w:ind w:left="0"/>
              <w:rPr>
                <w:rFonts w:ascii="Arial" w:eastAsia="Wingdings" w:hAnsi="Arial" w:cs="Arial"/>
                <w:b/>
                <w:sz w:val="20"/>
                <w:szCs w:val="20"/>
              </w:rPr>
            </w:pPr>
            <w:r>
              <w:rPr>
                <w:rFonts w:ascii="Arial" w:eastAsia="Wingdings" w:hAnsi="Arial" w:cs="Arial"/>
                <w:b/>
                <w:sz w:val="20"/>
                <w:szCs w:val="20"/>
              </w:rPr>
              <w:t xml:space="preserve"> </w:t>
            </w:r>
            <w:r w:rsidR="00C2519C">
              <w:rPr>
                <w:rFonts w:ascii="Arial" w:eastAsia="Wingdings" w:hAnsi="Arial" w:cs="Arial"/>
                <w:b/>
                <w:sz w:val="20"/>
                <w:szCs w:val="20"/>
              </w:rPr>
              <w:t xml:space="preserve">PART E: Visiting Priests </w:t>
            </w:r>
            <w:r>
              <w:rPr>
                <w:rFonts w:ascii="Arial" w:eastAsia="Wingdings" w:hAnsi="Arial" w:cs="Arial"/>
                <w:b/>
                <w:sz w:val="20"/>
                <w:szCs w:val="20"/>
                <w:u w:val="single"/>
              </w:rPr>
              <w:t>without</w:t>
            </w:r>
            <w:r>
              <w:rPr>
                <w:rFonts w:ascii="Arial" w:eastAsia="Wingdings" w:hAnsi="Arial" w:cs="Arial"/>
                <w:b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Arial" w:eastAsia="Wingdings" w:hAnsi="Arial" w:cs="Arial"/>
                <w:b/>
                <w:sz w:val="20"/>
                <w:szCs w:val="20"/>
              </w:rPr>
              <w:t>a</w:t>
            </w:r>
            <w:proofErr w:type="gramEnd"/>
            <w:r>
              <w:rPr>
                <w:rFonts w:ascii="Arial" w:eastAsia="Wingdings" w:hAnsi="Arial" w:cs="Arial"/>
                <w:b/>
                <w:sz w:val="20"/>
                <w:szCs w:val="20"/>
              </w:rPr>
              <w:t xml:space="preserve"> NSW Working With Children Check</w:t>
            </w:r>
          </w:p>
        </w:tc>
      </w:tr>
      <w:tr w:rsidR="00CA5A27" w:rsidRPr="00EB29F4" w14:paraId="485286DF" w14:textId="77777777" w:rsidTr="00130F50">
        <w:trPr>
          <w:trHeight w:hRule="exact" w:val="2268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A3F69" w14:textId="5CEB38C0" w:rsidR="00CA5A27" w:rsidRDefault="00CA5A27" w:rsidP="006570D6">
            <w:pPr>
              <w:pStyle w:val="TableParagraph"/>
              <w:numPr>
                <w:ilvl w:val="0"/>
                <w:numId w:val="5"/>
              </w:numPr>
              <w:spacing w:before="156"/>
              <w:ind w:left="427" w:hanging="284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At the end of your visit, how many day</w:t>
            </w:r>
            <w:r w:rsidR="00E0393F">
              <w:rPr>
                <w:rFonts w:ascii="Arial" w:hAnsi="Arial" w:cs="Arial"/>
                <w:sz w:val="20"/>
              </w:rPr>
              <w:t>s</w:t>
            </w:r>
            <w:r>
              <w:rPr>
                <w:rFonts w:ascii="Arial" w:hAnsi="Arial" w:cs="Arial"/>
                <w:sz w:val="20"/>
              </w:rPr>
              <w:t xml:space="preserve"> will you have spent providing religious services </w:t>
            </w:r>
            <w:r w:rsidRPr="00CA5A27">
              <w:rPr>
                <w:rFonts w:ascii="Arial" w:hAnsi="Arial" w:cs="Arial"/>
                <w:sz w:val="20"/>
                <w:u w:val="single"/>
              </w:rPr>
              <w:t>in NSW this calendar yea</w:t>
            </w:r>
            <w:r>
              <w:rPr>
                <w:rFonts w:ascii="Arial" w:hAnsi="Arial" w:cs="Arial"/>
                <w:sz w:val="20"/>
              </w:rPr>
              <w:t>r?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1DA1A" w14:textId="77777777" w:rsidR="00CA5A27" w:rsidRDefault="004433CF" w:rsidP="003A73AA">
            <w:pPr>
              <w:pStyle w:val="TableParagraph"/>
              <w:spacing w:before="156"/>
              <w:ind w:left="287"/>
              <w:rPr>
                <w:rFonts w:ascii="Arial" w:hAnsi="Arial" w:cs="Arial"/>
                <w:i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Less than 30 days. </w:t>
            </w:r>
            <w:r w:rsidR="004E3E8D">
              <w:rPr>
                <w:rFonts w:ascii="Arial" w:hAnsi="Arial" w:cs="Arial"/>
                <w:i/>
                <w:sz w:val="20"/>
                <w:szCs w:val="20"/>
              </w:rPr>
              <w:t>Please proceed to question 2.</w:t>
            </w:r>
          </w:p>
          <w:p w14:paraId="63969A59" w14:textId="0E24F5A5" w:rsidR="004E3E8D" w:rsidRDefault="004E3E8D" w:rsidP="003A73AA">
            <w:pPr>
              <w:pStyle w:val="TableParagraph"/>
              <w:spacing w:before="156"/>
              <w:ind w:left="287"/>
              <w:rPr>
                <w:rFonts w:ascii="Arial" w:hAnsi="Arial" w:cs="Arial"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 w:rsidR="009F29A1">
              <w:rPr>
                <w:rFonts w:ascii="Arial" w:hAnsi="Arial" w:cs="Arial"/>
                <w:sz w:val="20"/>
                <w:szCs w:val="20"/>
              </w:rPr>
              <w:t>More than 30 days.  WWCC number or WWCC application</w:t>
            </w:r>
            <w:r w:rsidR="009F29A1" w:rsidRPr="00F43F28">
              <w:rPr>
                <w:rFonts w:ascii="Arial" w:hAnsi="Arial" w:cs="Arial"/>
                <w:sz w:val="20"/>
                <w:szCs w:val="20"/>
                <w:u w:val="single"/>
              </w:rPr>
              <w:t xml:space="preserve"> is required</w:t>
            </w:r>
            <w:r w:rsidR="009F29A1">
              <w:rPr>
                <w:rFonts w:ascii="Arial" w:hAnsi="Arial" w:cs="Arial"/>
                <w:sz w:val="20"/>
                <w:szCs w:val="20"/>
              </w:rPr>
              <w:t xml:space="preserve">.  </w:t>
            </w:r>
            <w:r w:rsidR="00706010">
              <w:rPr>
                <w:rFonts w:ascii="Arial" w:hAnsi="Arial" w:cs="Arial"/>
                <w:sz w:val="20"/>
                <w:szCs w:val="20"/>
              </w:rPr>
              <w:t>For more information regarding applications</w:t>
            </w:r>
            <w:r w:rsidR="00F43F28">
              <w:rPr>
                <w:rFonts w:ascii="Arial" w:hAnsi="Arial" w:cs="Arial"/>
                <w:sz w:val="20"/>
                <w:szCs w:val="20"/>
              </w:rPr>
              <w:t xml:space="preserve"> go to: </w:t>
            </w:r>
            <w:hyperlink r:id="rId15" w:history="1">
              <w:r w:rsidR="00F43F28" w:rsidRPr="00D77E04">
                <w:rPr>
                  <w:rStyle w:val="Hyperlink"/>
                  <w:rFonts w:ascii="Arial" w:hAnsi="Arial" w:cs="Arial"/>
                  <w:sz w:val="16"/>
                  <w:szCs w:val="16"/>
                </w:rPr>
                <w:t>https://www.kidsguardian.nsw.gov.au/child-safe-organisations/working-with-children-check</w:t>
              </w:r>
            </w:hyperlink>
            <w:r w:rsidR="00F43F2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4BB1647" w14:textId="387E4E15" w:rsidR="00AF02A5" w:rsidRPr="00347C5F" w:rsidRDefault="00AF02A5" w:rsidP="003A73AA">
            <w:pPr>
              <w:pStyle w:val="TableParagraph"/>
              <w:spacing w:before="156"/>
              <w:ind w:left="28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Note</w:t>
            </w:r>
            <w:r w:rsidR="00347C5F">
              <w:rPr>
                <w:rFonts w:ascii="Arial" w:hAnsi="Arial" w:cs="Arial"/>
                <w:b/>
                <w:i/>
                <w:sz w:val="20"/>
                <w:szCs w:val="20"/>
              </w:rPr>
              <w:t xml:space="preserve">:  </w:t>
            </w:r>
            <w:r w:rsidR="00347C5F">
              <w:rPr>
                <w:rFonts w:ascii="Arial" w:hAnsi="Arial" w:cs="Arial"/>
                <w:sz w:val="20"/>
                <w:szCs w:val="20"/>
              </w:rPr>
              <w:t xml:space="preserve">the period of 30 days refers to the actual days spent providing religious services, </w:t>
            </w:r>
            <w:proofErr w:type="spellStart"/>
            <w:r w:rsidR="00347C5F">
              <w:rPr>
                <w:rFonts w:ascii="Arial" w:hAnsi="Arial" w:cs="Arial"/>
                <w:sz w:val="20"/>
                <w:szCs w:val="20"/>
              </w:rPr>
              <w:t>eg</w:t>
            </w:r>
            <w:proofErr w:type="spellEnd"/>
            <w:r w:rsidR="00347C5F">
              <w:rPr>
                <w:rFonts w:ascii="Arial" w:hAnsi="Arial" w:cs="Arial"/>
                <w:sz w:val="20"/>
                <w:szCs w:val="20"/>
              </w:rPr>
              <w:t xml:space="preserve"> celebrating Mass, hearing confession etc. </w:t>
            </w:r>
          </w:p>
        </w:tc>
      </w:tr>
      <w:tr w:rsidR="00D34318" w:rsidRPr="00EB29F4" w14:paraId="156C7748" w14:textId="77777777" w:rsidTr="00130F50">
        <w:trPr>
          <w:trHeight w:hRule="exact" w:val="1984"/>
        </w:trPr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899A2" w14:textId="53A18968" w:rsidR="00D34318" w:rsidRPr="00CC1992" w:rsidRDefault="00D34318" w:rsidP="003A73AA">
            <w:pPr>
              <w:pStyle w:val="TableParagraph"/>
              <w:numPr>
                <w:ilvl w:val="0"/>
                <w:numId w:val="5"/>
              </w:numPr>
              <w:spacing w:before="156"/>
              <w:ind w:left="427" w:hanging="284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hold a working with children clearance for the state or territory in which you reside?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0F9F7" w14:textId="77777777" w:rsidR="00D34318" w:rsidRDefault="00D34318" w:rsidP="003A73AA">
            <w:pPr>
              <w:pStyle w:val="TableParagraph"/>
              <w:spacing w:before="156"/>
              <w:ind w:left="287"/>
              <w:rPr>
                <w:rFonts w:ascii="Arial" w:hAnsi="Arial" w:cs="Arial"/>
                <w:i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 Yes. </w:t>
            </w:r>
            <w:r>
              <w:rPr>
                <w:rFonts w:ascii="Arial" w:hAnsi="Arial" w:cs="Arial"/>
                <w:i/>
                <w:sz w:val="20"/>
                <w:szCs w:val="20"/>
              </w:rPr>
              <w:t>Please provide details below.</w:t>
            </w:r>
          </w:p>
          <w:p w14:paraId="5859EB64" w14:textId="6A2F21DD" w:rsidR="00D34318" w:rsidRDefault="00AA07F7" w:rsidP="003A73AA">
            <w:pPr>
              <w:pStyle w:val="TableParagraph"/>
              <w:spacing w:before="156" w:line="300" w:lineRule="auto"/>
              <w:ind w:left="28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D330563" wp14:editId="32904300">
                      <wp:simplePos x="0" y="0"/>
                      <wp:positionH relativeFrom="column">
                        <wp:posOffset>1231900</wp:posOffset>
                      </wp:positionH>
                      <wp:positionV relativeFrom="paragraph">
                        <wp:posOffset>234950</wp:posOffset>
                      </wp:positionV>
                      <wp:extent cx="2743200" cy="0"/>
                      <wp:effectExtent l="0" t="0" r="0" b="0"/>
                      <wp:wrapNone/>
                      <wp:docPr id="9" name="Straight Connector 9" descr="P50C19T1#y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432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885224E" id="Straight Connector 9" o:spid="_x0000_s1026" alt="P50C19T1#y1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7pt,18.5pt" to="313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" strokecolor="#4579b8 [3044]"/>
                  </w:pict>
                </mc:Fallback>
              </mc:AlternateContent>
            </w:r>
            <w:r w:rsidR="00D34318">
              <w:rPr>
                <w:rFonts w:ascii="Arial" w:hAnsi="Arial" w:cs="Arial"/>
                <w:sz w:val="20"/>
                <w:szCs w:val="20"/>
              </w:rPr>
              <w:t xml:space="preserve">State or Territory: </w:t>
            </w:r>
          </w:p>
          <w:p w14:paraId="2BB30358" w14:textId="5E10347F" w:rsidR="00D34318" w:rsidRDefault="00AA07F7" w:rsidP="003A73AA">
            <w:pPr>
              <w:pStyle w:val="TableParagraph"/>
              <w:spacing w:before="156" w:line="300" w:lineRule="auto"/>
              <w:ind w:left="28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2EBAE094" wp14:editId="43F4DD48">
                      <wp:simplePos x="0" y="0"/>
                      <wp:positionH relativeFrom="column">
                        <wp:posOffset>1231900</wp:posOffset>
                      </wp:positionH>
                      <wp:positionV relativeFrom="paragraph">
                        <wp:posOffset>238760</wp:posOffset>
                      </wp:positionV>
                      <wp:extent cx="2743200" cy="0"/>
                      <wp:effectExtent l="0" t="0" r="0" b="0"/>
                      <wp:wrapNone/>
                      <wp:docPr id="10" name="Straight Connector 10" descr="P51C19T1#y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432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0B93470D" id="Straight Connector 10" o:spid="_x0000_s1026" alt="P51C19T1#y1" style="position:absolute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7pt,18.8pt" to="313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" strokecolor="#4579b8 [3044]"/>
                  </w:pict>
                </mc:Fallback>
              </mc:AlternateContent>
            </w:r>
            <w:r w:rsidR="00D34318">
              <w:rPr>
                <w:rFonts w:ascii="Arial" w:hAnsi="Arial" w:cs="Arial"/>
                <w:sz w:val="20"/>
                <w:szCs w:val="20"/>
              </w:rPr>
              <w:t>WWCC Number:</w:t>
            </w:r>
          </w:p>
          <w:p w14:paraId="3327B58B" w14:textId="1CDA22EF" w:rsidR="00D34318" w:rsidRPr="006B58CB" w:rsidRDefault="005F553B" w:rsidP="003A73AA">
            <w:pPr>
              <w:pStyle w:val="TableParagraph"/>
              <w:spacing w:before="156" w:line="300" w:lineRule="auto"/>
              <w:ind w:left="28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777AF214" wp14:editId="7AA10635">
                      <wp:simplePos x="0" y="0"/>
                      <wp:positionH relativeFrom="column">
                        <wp:posOffset>1365250</wp:posOffset>
                      </wp:positionH>
                      <wp:positionV relativeFrom="paragraph">
                        <wp:posOffset>236855</wp:posOffset>
                      </wp:positionV>
                      <wp:extent cx="2609850" cy="0"/>
                      <wp:effectExtent l="0" t="0" r="0" b="0"/>
                      <wp:wrapNone/>
                      <wp:docPr id="2" name="Straight Connector 2" descr="P52C19T1#y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098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CD1F237" id="Straight Connector 2" o:spid="_x0000_s1026" alt="P52C19T1#y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7.5pt,18.65pt" to="313pt,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" strokecolor="#4579b8 [3044]"/>
                  </w:pict>
                </mc:Fallback>
              </mc:AlternateContent>
            </w:r>
            <w:r w:rsidR="00D34318">
              <w:rPr>
                <w:rFonts w:ascii="Arial" w:hAnsi="Arial" w:cs="Arial"/>
                <w:sz w:val="20"/>
                <w:szCs w:val="20"/>
              </w:rPr>
              <w:t>WWCC expiry date: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D34318" w:rsidRPr="00EB29F4" w14:paraId="102D9250" w14:textId="77777777" w:rsidTr="00130F50">
        <w:trPr>
          <w:trHeight w:hRule="exact" w:val="1984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F83478" w14:textId="77777777" w:rsidR="00D34318" w:rsidRDefault="00D34318" w:rsidP="003A73AA">
            <w:pPr>
              <w:pStyle w:val="TableParagraph"/>
              <w:spacing w:before="156"/>
              <w:ind w:left="42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78AA7" w14:textId="77777777" w:rsidR="00D34318" w:rsidRDefault="00D34318" w:rsidP="003A73AA">
            <w:pPr>
              <w:pStyle w:val="TableParagraph"/>
              <w:spacing w:before="156"/>
              <w:ind w:left="287"/>
              <w:rPr>
                <w:rFonts w:ascii="Arial" w:hAnsi="Arial" w:cs="Arial"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o, I am exempt from holding a working with children clearance in the state or territory in which I reside.</w:t>
            </w:r>
          </w:p>
          <w:p w14:paraId="6501C69E" w14:textId="44BB40A0" w:rsidR="00D34318" w:rsidRPr="00265EF9" w:rsidRDefault="00D34318" w:rsidP="003A73AA">
            <w:pPr>
              <w:pStyle w:val="TableParagraph"/>
              <w:spacing w:before="156"/>
              <w:ind w:left="287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Please provide details of the reason for the exemption below:</w:t>
            </w:r>
          </w:p>
        </w:tc>
      </w:tr>
      <w:tr w:rsidR="00D34318" w:rsidRPr="00EB29F4" w14:paraId="20FDB22E" w14:textId="77777777" w:rsidTr="00130F50">
        <w:trPr>
          <w:trHeight w:hRule="exact" w:val="2268"/>
        </w:trPr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98BC77" w14:textId="77777777" w:rsidR="00D34318" w:rsidRDefault="00D34318" w:rsidP="003A73AA">
            <w:pPr>
              <w:pStyle w:val="TableParagraph"/>
              <w:spacing w:before="156"/>
              <w:ind w:left="427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50179" w14:textId="77777777" w:rsidR="00D34318" w:rsidRDefault="00D34318" w:rsidP="003A73AA">
            <w:pPr>
              <w:pStyle w:val="TableParagraph"/>
              <w:spacing w:before="156"/>
              <w:ind w:left="287"/>
              <w:rPr>
                <w:rFonts w:ascii="Arial" w:hAnsi="Arial" w:cs="Arial"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 No, I am not exempt from holding a working with children clearance in the state or territory in which I reside, however I do not have one.</w:t>
            </w:r>
          </w:p>
          <w:p w14:paraId="08E84A47" w14:textId="77777777" w:rsidR="00D34318" w:rsidRDefault="00D34318" w:rsidP="003A73AA">
            <w:pPr>
              <w:pStyle w:val="TableParagraph"/>
              <w:spacing w:before="156"/>
              <w:ind w:left="287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i/>
                <w:sz w:val="20"/>
                <w:szCs w:val="20"/>
              </w:rPr>
              <w:t>NSW WWCC number or WWCC application is required.  For more information regarding NSW Govt requirements please go to:</w:t>
            </w:r>
          </w:p>
          <w:p w14:paraId="2982FBAC" w14:textId="52857EDE" w:rsidR="00D34318" w:rsidRPr="00C822C5" w:rsidRDefault="00000000" w:rsidP="003A73AA">
            <w:pPr>
              <w:pStyle w:val="TableParagraph"/>
              <w:spacing w:before="156"/>
              <w:ind w:left="287"/>
              <w:rPr>
                <w:rFonts w:ascii="Arial" w:hAnsi="Arial" w:cs="Arial"/>
                <w:i/>
                <w:sz w:val="20"/>
                <w:szCs w:val="20"/>
              </w:rPr>
            </w:pPr>
            <w:hyperlink r:id="rId16" w:history="1">
              <w:r w:rsidR="00D34318" w:rsidRPr="00AE793B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s://www.kidsguardian.nsw.gov.au/child-safe-organisations/working-with-children-check/who-needs-the-check</w:t>
              </w:r>
            </w:hyperlink>
            <w:r w:rsidR="00D34318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</w:tbl>
    <w:p w14:paraId="21C1CDDA" w14:textId="77777777" w:rsidR="00114A70" w:rsidRPr="00EB29F4" w:rsidRDefault="00114A70">
      <w:pPr>
        <w:spacing w:before="7"/>
        <w:rPr>
          <w:rFonts w:ascii="Arial" w:hAnsi="Arial" w:cs="Arial"/>
          <w:b/>
          <w:sz w:val="7"/>
        </w:rPr>
      </w:pPr>
    </w:p>
    <w:p w14:paraId="2302DAE5" w14:textId="30D88597" w:rsidR="00EB29F4" w:rsidRDefault="00EB29F4">
      <w:pPr>
        <w:spacing w:before="6"/>
        <w:rPr>
          <w:rFonts w:ascii="Arial" w:hAnsi="Arial" w:cs="Arial"/>
          <w:b/>
          <w:i/>
          <w:sz w:val="21"/>
        </w:rPr>
      </w:pPr>
    </w:p>
    <w:p w14:paraId="6F0CA46D" w14:textId="77777777" w:rsidR="00AB5D36" w:rsidRPr="004C774E" w:rsidRDefault="00AB5D36" w:rsidP="00AB5D36">
      <w:pPr>
        <w:spacing w:before="6"/>
        <w:rPr>
          <w:rFonts w:ascii="Arial" w:hAnsi="Arial" w:cs="Arial"/>
          <w:sz w:val="21"/>
        </w:rPr>
      </w:pPr>
      <w:r>
        <w:rPr>
          <w:rFonts w:ascii="Arial" w:hAnsi="Arial" w:cs="Arial"/>
          <w:b/>
          <w:i/>
          <w:sz w:val="21"/>
        </w:rPr>
        <w:t xml:space="preserve">Please send the completed form to: </w:t>
      </w:r>
      <w:r w:rsidRPr="004C774E">
        <w:rPr>
          <w:rFonts w:ascii="Arial" w:hAnsi="Arial" w:cs="Arial"/>
          <w:b/>
          <w:sz w:val="21"/>
        </w:rPr>
        <w:t xml:space="preserve"> </w:t>
      </w:r>
      <w:hyperlink r:id="rId17" w:history="1">
        <w:r w:rsidRPr="004C774E">
          <w:rPr>
            <w:rStyle w:val="Hyperlink"/>
            <w:rFonts w:ascii="Arial" w:hAnsi="Arial" w:cs="Arial"/>
            <w:sz w:val="21"/>
          </w:rPr>
          <w:t>chancery@armidale.catholic.org.au</w:t>
        </w:r>
      </w:hyperlink>
      <w:r w:rsidRPr="004C774E">
        <w:rPr>
          <w:rFonts w:ascii="Arial" w:hAnsi="Arial" w:cs="Arial"/>
          <w:sz w:val="21"/>
        </w:rPr>
        <w:t xml:space="preserve"> </w:t>
      </w:r>
      <w:proofErr w:type="gramStart"/>
      <w:r w:rsidRPr="004C774E">
        <w:rPr>
          <w:rFonts w:ascii="Arial" w:hAnsi="Arial" w:cs="Arial"/>
          <w:sz w:val="21"/>
        </w:rPr>
        <w:t xml:space="preserve">or  </w:t>
      </w:r>
      <w:r>
        <w:rPr>
          <w:rFonts w:ascii="Arial" w:hAnsi="Arial" w:cs="Arial"/>
          <w:sz w:val="21"/>
        </w:rPr>
        <w:t>Post</w:t>
      </w:r>
      <w:proofErr w:type="gramEnd"/>
      <w:r>
        <w:rPr>
          <w:rFonts w:ascii="Arial" w:hAnsi="Arial" w:cs="Arial"/>
          <w:sz w:val="21"/>
        </w:rPr>
        <w:t xml:space="preserve"> to: </w:t>
      </w:r>
      <w:r w:rsidRPr="004C774E">
        <w:rPr>
          <w:rFonts w:ascii="Arial" w:hAnsi="Arial" w:cs="Arial"/>
          <w:sz w:val="21"/>
        </w:rPr>
        <w:t>Bishop’s Secretary, Catholic Chancery Office,  PO Box 93, Armidale NSW 2350</w:t>
      </w:r>
    </w:p>
    <w:p w14:paraId="75E1B5E9" w14:textId="77777777" w:rsidR="00AB5D36" w:rsidRPr="00EB29F4" w:rsidRDefault="00AB5D36">
      <w:pPr>
        <w:spacing w:before="6"/>
        <w:rPr>
          <w:rFonts w:ascii="Arial" w:hAnsi="Arial" w:cs="Arial"/>
          <w:b/>
          <w:i/>
          <w:sz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509"/>
      </w:tblGrid>
      <w:tr w:rsidR="00397768" w14:paraId="6BA88032" w14:textId="77777777" w:rsidTr="00287DCA">
        <w:trPr>
          <w:trHeight w:val="397"/>
        </w:trPr>
        <w:tc>
          <w:tcPr>
            <w:tcW w:w="10198" w:type="dxa"/>
            <w:gridSpan w:val="2"/>
            <w:shd w:val="clear" w:color="auto" w:fill="DDD9C3" w:themeFill="background2" w:themeFillShade="E6"/>
            <w:vAlign w:val="center"/>
          </w:tcPr>
          <w:p w14:paraId="43DC0B40" w14:textId="687545C7" w:rsidR="00397768" w:rsidRPr="00397768" w:rsidRDefault="00397768" w:rsidP="00287DCA">
            <w:pPr>
              <w:spacing w:before="6"/>
              <w:rPr>
                <w:rFonts w:ascii="Arial" w:hAnsi="Arial" w:cs="Arial"/>
                <w:b/>
                <w:sz w:val="21"/>
              </w:rPr>
            </w:pPr>
            <w:r>
              <w:rPr>
                <w:rFonts w:ascii="Arial" w:hAnsi="Arial" w:cs="Arial"/>
                <w:b/>
                <w:sz w:val="21"/>
              </w:rPr>
              <w:t>FOR CHANCERY USE ONLY:</w:t>
            </w:r>
          </w:p>
        </w:tc>
      </w:tr>
      <w:tr w:rsidR="00397768" w14:paraId="44189F84" w14:textId="77777777" w:rsidTr="00397768">
        <w:tc>
          <w:tcPr>
            <w:tcW w:w="2689" w:type="dxa"/>
          </w:tcPr>
          <w:p w14:paraId="3A4AF839" w14:textId="25DF1598" w:rsidR="00397768" w:rsidRPr="00397768" w:rsidRDefault="00397768">
            <w:pPr>
              <w:spacing w:before="6"/>
              <w:rPr>
                <w:rFonts w:ascii="Arial" w:hAnsi="Arial" w:cs="Arial"/>
                <w:b/>
                <w:sz w:val="21"/>
              </w:rPr>
            </w:pPr>
            <w:r>
              <w:rPr>
                <w:rFonts w:ascii="Arial" w:hAnsi="Arial" w:cs="Arial"/>
                <w:b/>
                <w:sz w:val="21"/>
              </w:rPr>
              <w:t>ACMR ID Verification</w:t>
            </w:r>
          </w:p>
        </w:tc>
        <w:tc>
          <w:tcPr>
            <w:tcW w:w="7509" w:type="dxa"/>
          </w:tcPr>
          <w:p w14:paraId="518C1598" w14:textId="77777777" w:rsidR="00397768" w:rsidRDefault="00397768">
            <w:pPr>
              <w:spacing w:before="6"/>
              <w:rPr>
                <w:rFonts w:ascii="Arial" w:hAnsi="Arial" w:cs="Arial"/>
                <w:sz w:val="21"/>
              </w:rPr>
            </w:pPr>
            <w:r>
              <w:rPr>
                <w:rFonts w:ascii="Arial" w:hAnsi="Arial" w:cs="Arial"/>
                <w:sz w:val="21"/>
              </w:rPr>
              <w:t>Result of Check</w:t>
            </w:r>
            <w:r w:rsidR="00A74BF4">
              <w:rPr>
                <w:rFonts w:ascii="Arial" w:hAnsi="Arial" w:cs="Arial"/>
                <w:sz w:val="21"/>
              </w:rPr>
              <w:t>: (Tick one)</w:t>
            </w:r>
          </w:p>
          <w:p w14:paraId="6BFB4AA2" w14:textId="77777777" w:rsidR="00A74BF4" w:rsidRDefault="001D7F1B">
            <w:pPr>
              <w:spacing w:before="6"/>
              <w:rPr>
                <w:rFonts w:ascii="Arial" w:hAnsi="Arial" w:cs="Arial"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 w:rsidRPr="001D7F1B">
              <w:rPr>
                <w:rFonts w:ascii="Arial" w:hAnsi="Arial" w:cs="Arial"/>
                <w:sz w:val="20"/>
                <w:szCs w:val="20"/>
              </w:rPr>
              <w:t>Approved.</w:t>
            </w:r>
          </w:p>
          <w:p w14:paraId="6921787F" w14:textId="6B6942FC" w:rsidR="001D7F1B" w:rsidRPr="00592153" w:rsidRDefault="001D7F1B">
            <w:pPr>
              <w:spacing w:before="6"/>
              <w:rPr>
                <w:rFonts w:ascii="Arial" w:hAnsi="Arial" w:cs="Arial"/>
                <w:i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92153">
              <w:rPr>
                <w:rFonts w:ascii="Arial" w:hAnsi="Arial" w:cs="Arial"/>
                <w:sz w:val="20"/>
                <w:szCs w:val="20"/>
              </w:rPr>
              <w:t xml:space="preserve">No current information available.  </w:t>
            </w:r>
            <w:proofErr w:type="gramStart"/>
            <w:r w:rsidR="00592153">
              <w:rPr>
                <w:rFonts w:ascii="Arial" w:hAnsi="Arial" w:cs="Arial"/>
                <w:i/>
                <w:sz w:val="20"/>
                <w:szCs w:val="20"/>
              </w:rPr>
              <w:t>Refer back</w:t>
            </w:r>
            <w:proofErr w:type="gramEnd"/>
            <w:r w:rsidR="00592153">
              <w:rPr>
                <w:rFonts w:ascii="Arial" w:hAnsi="Arial" w:cs="Arial"/>
                <w:i/>
                <w:sz w:val="20"/>
                <w:szCs w:val="20"/>
              </w:rPr>
              <w:t xml:space="preserve"> to applicant</w:t>
            </w:r>
          </w:p>
        </w:tc>
      </w:tr>
      <w:tr w:rsidR="00397768" w14:paraId="7F59E337" w14:textId="77777777" w:rsidTr="00397768">
        <w:tc>
          <w:tcPr>
            <w:tcW w:w="2689" w:type="dxa"/>
          </w:tcPr>
          <w:p w14:paraId="7FAC5CB2" w14:textId="71B5D895" w:rsidR="00397768" w:rsidRPr="002E34EB" w:rsidRDefault="002E34EB">
            <w:pPr>
              <w:spacing w:before="6"/>
              <w:rPr>
                <w:rFonts w:ascii="Arial" w:hAnsi="Arial" w:cs="Arial"/>
                <w:b/>
                <w:sz w:val="21"/>
              </w:rPr>
            </w:pPr>
            <w:r>
              <w:rPr>
                <w:rFonts w:ascii="Arial" w:hAnsi="Arial" w:cs="Arial"/>
                <w:b/>
                <w:sz w:val="21"/>
              </w:rPr>
              <w:t>If no ACMR, please note the documents received:</w:t>
            </w:r>
            <w:r w:rsidR="006942B2">
              <w:rPr>
                <w:rFonts w:ascii="Arial" w:hAnsi="Arial" w:cs="Arial"/>
                <w:b/>
                <w:sz w:val="21"/>
              </w:rPr>
              <w:t xml:space="preserve"> </w:t>
            </w:r>
            <w:r w:rsidR="006942B2" w:rsidRPr="006942B2">
              <w:rPr>
                <w:rFonts w:ascii="Arial" w:hAnsi="Arial" w:cs="Arial"/>
                <w:i/>
                <w:sz w:val="21"/>
              </w:rPr>
              <w:t>(both required)</w:t>
            </w:r>
          </w:p>
        </w:tc>
        <w:tc>
          <w:tcPr>
            <w:tcW w:w="7509" w:type="dxa"/>
          </w:tcPr>
          <w:p w14:paraId="46A6823E" w14:textId="77777777" w:rsidR="00397768" w:rsidRDefault="002E34EB">
            <w:pPr>
              <w:spacing w:before="6"/>
              <w:rPr>
                <w:rFonts w:ascii="Arial" w:hAnsi="Arial" w:cs="Arial"/>
                <w:sz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 w:rsidR="00B10C89">
              <w:rPr>
                <w:rFonts w:ascii="Arial" w:hAnsi="Arial" w:cs="Arial"/>
                <w:sz w:val="20"/>
                <w:szCs w:val="20"/>
              </w:rPr>
              <w:t xml:space="preserve"> T</w:t>
            </w:r>
            <w:r w:rsidR="00B10C89" w:rsidRPr="00B10C89">
              <w:rPr>
                <w:rFonts w:ascii="Arial" w:hAnsi="Arial" w:cs="Arial"/>
                <w:sz w:val="20"/>
              </w:rPr>
              <w:t>owards Healing Declaration</w:t>
            </w:r>
            <w:r w:rsidR="00B10C89">
              <w:rPr>
                <w:rFonts w:ascii="Arial" w:hAnsi="Arial" w:cs="Arial"/>
                <w:sz w:val="20"/>
              </w:rPr>
              <w:t xml:space="preserve"> (completed by </w:t>
            </w:r>
            <w:r w:rsidR="00671AA7">
              <w:rPr>
                <w:rFonts w:ascii="Arial" w:hAnsi="Arial" w:cs="Arial"/>
                <w:sz w:val="20"/>
              </w:rPr>
              <w:t>visiting priest)</w:t>
            </w:r>
          </w:p>
          <w:p w14:paraId="126D1F63" w14:textId="5E7A0A56" w:rsidR="00671AA7" w:rsidRPr="00671AA7" w:rsidRDefault="00671AA7">
            <w:pPr>
              <w:spacing w:before="6"/>
              <w:rPr>
                <w:rFonts w:ascii="Arial" w:hAnsi="Arial" w:cs="Arial"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 Statement of Good Standing by Church Authority declaration</w:t>
            </w:r>
            <w:r w:rsidR="006942B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397768" w14:paraId="326E7F31" w14:textId="77777777" w:rsidTr="00397768">
        <w:tc>
          <w:tcPr>
            <w:tcW w:w="2689" w:type="dxa"/>
          </w:tcPr>
          <w:p w14:paraId="366EB569" w14:textId="1050DE88" w:rsidR="00397768" w:rsidRPr="000525D9" w:rsidRDefault="008514CF">
            <w:pPr>
              <w:spacing w:before="6"/>
              <w:rPr>
                <w:rFonts w:ascii="Arial" w:hAnsi="Arial" w:cs="Arial"/>
                <w:b/>
                <w:sz w:val="21"/>
              </w:rPr>
            </w:pPr>
            <w:r>
              <w:rPr>
                <w:rFonts w:ascii="Arial" w:hAnsi="Arial" w:cs="Arial"/>
                <w:b/>
                <w:sz w:val="21"/>
              </w:rPr>
              <w:t xml:space="preserve">NSW </w:t>
            </w:r>
            <w:r w:rsidR="000525D9" w:rsidRPr="000525D9">
              <w:rPr>
                <w:rFonts w:ascii="Arial" w:hAnsi="Arial" w:cs="Arial"/>
                <w:b/>
                <w:sz w:val="21"/>
              </w:rPr>
              <w:t>WWCC number verification</w:t>
            </w:r>
          </w:p>
        </w:tc>
        <w:tc>
          <w:tcPr>
            <w:tcW w:w="7509" w:type="dxa"/>
          </w:tcPr>
          <w:p w14:paraId="48C1E542" w14:textId="7E945A2A" w:rsidR="00977266" w:rsidRPr="00977266" w:rsidRDefault="00977266">
            <w:pPr>
              <w:spacing w:before="6"/>
              <w:rPr>
                <w:rFonts w:ascii="Arial" w:hAnsi="Arial" w:cs="Arial"/>
                <w:sz w:val="20"/>
                <w:szCs w:val="20"/>
              </w:rPr>
            </w:pPr>
            <w:r w:rsidRPr="00977266">
              <w:rPr>
                <w:rFonts w:ascii="Arial" w:hAnsi="Arial" w:cs="Arial"/>
                <w:sz w:val="20"/>
                <w:szCs w:val="20"/>
              </w:rPr>
              <w:t xml:space="preserve">Result of Check: </w:t>
            </w:r>
          </w:p>
          <w:p w14:paraId="100A95E1" w14:textId="4E5FB57A" w:rsidR="00397768" w:rsidRDefault="000525D9">
            <w:pPr>
              <w:spacing w:before="6"/>
              <w:rPr>
                <w:rFonts w:ascii="Arial" w:hAnsi="Arial" w:cs="Arial"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77266">
              <w:rPr>
                <w:rFonts w:ascii="Arial" w:hAnsi="Arial" w:cs="Arial"/>
                <w:sz w:val="20"/>
                <w:szCs w:val="20"/>
              </w:rPr>
              <w:t>C</w:t>
            </w:r>
            <w:r w:rsidR="009A3F73">
              <w:rPr>
                <w:rFonts w:ascii="Arial" w:hAnsi="Arial" w:cs="Arial"/>
                <w:sz w:val="20"/>
                <w:szCs w:val="20"/>
              </w:rPr>
              <w:t>leared</w:t>
            </w:r>
          </w:p>
          <w:p w14:paraId="7E2C840B" w14:textId="77777777" w:rsidR="009A3F73" w:rsidRDefault="009A3F73">
            <w:pPr>
              <w:spacing w:before="6"/>
              <w:rPr>
                <w:rFonts w:ascii="Arial" w:hAnsi="Arial" w:cs="Arial"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 Barred</w:t>
            </w:r>
          </w:p>
          <w:p w14:paraId="3FC39566" w14:textId="77777777" w:rsidR="009A3F73" w:rsidRDefault="009A3F73">
            <w:pPr>
              <w:spacing w:before="6"/>
              <w:rPr>
                <w:rFonts w:ascii="Arial" w:hAnsi="Arial" w:cs="Arial"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 Interim Bar</w:t>
            </w:r>
          </w:p>
          <w:p w14:paraId="50323D82" w14:textId="755CE677" w:rsidR="009A3F73" w:rsidRPr="009A3F73" w:rsidRDefault="009A3F73">
            <w:pPr>
              <w:spacing w:before="6"/>
              <w:rPr>
                <w:rFonts w:ascii="Arial" w:hAnsi="Arial" w:cs="Arial"/>
                <w:sz w:val="20"/>
                <w:szCs w:val="20"/>
              </w:rPr>
            </w:pPr>
            <w:r w:rsidRPr="00CC1992">
              <w:rPr>
                <w:rFonts w:ascii="Wingdings" w:eastAsia="Wingdings" w:hAnsi="Wingdings" w:cs="Wingdings"/>
                <w:b/>
                <w:sz w:val="32"/>
                <w:szCs w:val="32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 Not found</w:t>
            </w:r>
            <w:r w:rsidR="0097726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397768" w14:paraId="0A4EACFA" w14:textId="77777777" w:rsidTr="00B7229E">
        <w:trPr>
          <w:trHeight w:val="567"/>
        </w:trPr>
        <w:tc>
          <w:tcPr>
            <w:tcW w:w="2689" w:type="dxa"/>
          </w:tcPr>
          <w:p w14:paraId="541241E8" w14:textId="3C878800" w:rsidR="00397768" w:rsidRPr="00D613D6" w:rsidRDefault="00D613D6">
            <w:pPr>
              <w:spacing w:before="6"/>
              <w:rPr>
                <w:rFonts w:ascii="Arial" w:hAnsi="Arial" w:cs="Arial"/>
                <w:b/>
                <w:sz w:val="21"/>
              </w:rPr>
            </w:pPr>
            <w:r>
              <w:rPr>
                <w:rFonts w:ascii="Arial" w:hAnsi="Arial" w:cs="Arial"/>
                <w:b/>
                <w:sz w:val="21"/>
              </w:rPr>
              <w:t>Interstate WWCC number verification</w:t>
            </w:r>
          </w:p>
        </w:tc>
        <w:tc>
          <w:tcPr>
            <w:tcW w:w="7509" w:type="dxa"/>
          </w:tcPr>
          <w:p w14:paraId="5B774995" w14:textId="3992C8AC" w:rsidR="00397768" w:rsidRPr="00397768" w:rsidRDefault="00397768">
            <w:pPr>
              <w:spacing w:before="6"/>
              <w:rPr>
                <w:rFonts w:ascii="Arial" w:hAnsi="Arial" w:cs="Arial"/>
                <w:sz w:val="21"/>
              </w:rPr>
            </w:pPr>
          </w:p>
        </w:tc>
      </w:tr>
      <w:tr w:rsidR="009C288C" w14:paraId="7E0F8A58" w14:textId="77777777" w:rsidTr="00F21C08">
        <w:trPr>
          <w:trHeight w:val="510"/>
        </w:trPr>
        <w:tc>
          <w:tcPr>
            <w:tcW w:w="10198" w:type="dxa"/>
            <w:gridSpan w:val="2"/>
            <w:shd w:val="clear" w:color="auto" w:fill="DDD9C3" w:themeFill="background2" w:themeFillShade="E6"/>
            <w:vAlign w:val="center"/>
          </w:tcPr>
          <w:p w14:paraId="401844AD" w14:textId="52035022" w:rsidR="009C288C" w:rsidRPr="00F21C08" w:rsidRDefault="009C288C" w:rsidP="00F21C08">
            <w:pPr>
              <w:pStyle w:val="BodyText"/>
              <w:spacing w:before="116" w:line="278" w:lineRule="auto"/>
              <w:ind w:right="12"/>
              <w:jc w:val="center"/>
              <w:rPr>
                <w:rFonts w:ascii="Arial" w:hAnsi="Arial" w:cs="Arial"/>
                <w:i/>
              </w:rPr>
            </w:pPr>
            <w:r w:rsidRPr="00707ABB">
              <w:rPr>
                <w:rFonts w:ascii="Arial" w:hAnsi="Arial" w:cs="Arial"/>
                <w:i/>
              </w:rPr>
              <w:t>This form should be kept regardless of whether the visiting priest is cleared to work with children.</w:t>
            </w:r>
          </w:p>
        </w:tc>
      </w:tr>
    </w:tbl>
    <w:p w14:paraId="62F0C2FC" w14:textId="77777777" w:rsidR="00114A70" w:rsidRPr="00EB29F4" w:rsidRDefault="00114A70">
      <w:pPr>
        <w:rPr>
          <w:rFonts w:ascii="Arial" w:hAnsi="Arial" w:cs="Arial"/>
          <w:b/>
          <w:sz w:val="20"/>
        </w:rPr>
      </w:pPr>
    </w:p>
    <w:sectPr w:rsidR="00114A70" w:rsidRPr="00EB29F4" w:rsidSect="00BA6648">
      <w:pgSz w:w="11910" w:h="16840"/>
      <w:pgMar w:top="284" w:right="851" w:bottom="567" w:left="851" w:header="0" w:footer="17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F175F" w14:textId="77777777" w:rsidR="00BA6648" w:rsidRDefault="00BA6648">
      <w:r>
        <w:separator/>
      </w:r>
    </w:p>
  </w:endnote>
  <w:endnote w:type="continuationSeparator" w:id="0">
    <w:p w14:paraId="3A3FF8E9" w14:textId="77777777" w:rsidR="00BA6648" w:rsidRDefault="00BA6648">
      <w:r>
        <w:continuationSeparator/>
      </w:r>
    </w:p>
  </w:endnote>
  <w:endnote w:type="continuationNotice" w:id="1">
    <w:p w14:paraId="1095B637" w14:textId="77777777" w:rsidR="00BA6648" w:rsidRDefault="00BA66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rcellus">
    <w:altName w:val="Calibri"/>
    <w:panose1 w:val="020E0602050203020307"/>
    <w:charset w:val="00"/>
    <w:family w:val="swiss"/>
    <w:pitch w:val="variable"/>
    <w:sig w:usb0="A00000AF" w:usb1="4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4106044"/>
      <w:docPartObj>
        <w:docPartGallery w:val="Page Numbers (Bottom of Page)"/>
        <w:docPartUnique/>
      </w:docPartObj>
    </w:sdtPr>
    <w:sdtContent>
      <w:sdt>
        <w:sdtPr>
          <w:id w:val="1549413815"/>
          <w:docPartObj>
            <w:docPartGallery w:val="Page Numbers (Top of Page)"/>
            <w:docPartUnique/>
          </w:docPartObj>
        </w:sdtPr>
        <w:sdtContent>
          <w:p w14:paraId="05C0F1C5" w14:textId="68782165" w:rsidR="00784AC1" w:rsidRDefault="00E9254A">
            <w:pPr>
              <w:pStyle w:val="Footer"/>
              <w:jc w:val="right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  <w:lang w:val="en-AU"/>
              </w:rPr>
              <w:t xml:space="preserve">5.30.1 Visiting Priests | </w:t>
            </w:r>
            <w:r w:rsidR="003D726F" w:rsidRPr="00566183">
              <w:rPr>
                <w:rFonts w:asciiTheme="minorHAnsi" w:hAnsiTheme="minorHAnsi" w:cstheme="minorHAnsi"/>
                <w:sz w:val="18"/>
                <w:szCs w:val="18"/>
              </w:rPr>
              <w:t xml:space="preserve">Page </w:t>
            </w:r>
            <w:r w:rsidR="003D726F" w:rsidRPr="00566183"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begin"/>
            </w:r>
            <w:r w:rsidR="003D726F" w:rsidRPr="00566183">
              <w:rPr>
                <w:rFonts w:asciiTheme="minorHAnsi" w:hAnsiTheme="minorHAnsi" w:cstheme="minorHAnsi"/>
                <w:bCs/>
                <w:sz w:val="18"/>
                <w:szCs w:val="18"/>
              </w:rPr>
              <w:instrText xml:space="preserve"> PAGE </w:instrText>
            </w:r>
            <w:r w:rsidR="003D726F" w:rsidRPr="00566183"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separate"/>
            </w:r>
            <w:r w:rsidR="00530EF3" w:rsidRPr="00566183">
              <w:rPr>
                <w:rFonts w:asciiTheme="minorHAnsi" w:hAnsiTheme="minorHAnsi" w:cstheme="minorHAnsi"/>
                <w:bCs/>
                <w:noProof/>
                <w:sz w:val="18"/>
                <w:szCs w:val="18"/>
              </w:rPr>
              <w:t>2</w:t>
            </w:r>
            <w:r w:rsidR="003D726F" w:rsidRPr="00566183"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end"/>
            </w:r>
            <w:r w:rsidR="003D726F" w:rsidRPr="00566183">
              <w:rPr>
                <w:rFonts w:asciiTheme="minorHAnsi" w:hAnsiTheme="minorHAnsi" w:cstheme="minorHAnsi"/>
                <w:sz w:val="18"/>
                <w:szCs w:val="18"/>
              </w:rPr>
              <w:t xml:space="preserve"> of </w:t>
            </w:r>
            <w:r w:rsidR="003D726F" w:rsidRPr="00566183"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begin"/>
            </w:r>
            <w:r w:rsidR="003D726F" w:rsidRPr="00566183">
              <w:rPr>
                <w:rFonts w:asciiTheme="minorHAnsi" w:hAnsiTheme="minorHAnsi" w:cstheme="minorHAnsi"/>
                <w:bCs/>
                <w:sz w:val="18"/>
                <w:szCs w:val="18"/>
              </w:rPr>
              <w:instrText xml:space="preserve"> NUMPAGES  </w:instrText>
            </w:r>
            <w:r w:rsidR="003D726F" w:rsidRPr="00566183"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separate"/>
            </w:r>
            <w:r w:rsidR="00530EF3" w:rsidRPr="00566183">
              <w:rPr>
                <w:rFonts w:asciiTheme="minorHAnsi" w:hAnsiTheme="minorHAnsi" w:cstheme="minorHAnsi"/>
                <w:bCs/>
                <w:noProof/>
                <w:sz w:val="18"/>
                <w:szCs w:val="18"/>
              </w:rPr>
              <w:t>2</w:t>
            </w:r>
            <w:r w:rsidR="003D726F" w:rsidRPr="00566183"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end"/>
            </w:r>
          </w:p>
          <w:p w14:paraId="51C08896" w14:textId="683ADD54" w:rsidR="003D726F" w:rsidRDefault="00000000">
            <w:pPr>
              <w:pStyle w:val="Footer"/>
              <w:jc w:val="right"/>
            </w:pPr>
          </w:p>
        </w:sdtContent>
      </w:sdt>
    </w:sdtContent>
  </w:sdt>
  <w:p w14:paraId="6244C09A" w14:textId="3AAF0277" w:rsidR="00114A70" w:rsidRDefault="00114A70">
    <w:pPr>
      <w:pStyle w:val="BodyText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E7D24" w14:textId="053CE2EB" w:rsidR="00566183" w:rsidRPr="00566183" w:rsidRDefault="00292A57" w:rsidP="00566183">
    <w:pPr>
      <w:pStyle w:val="Footer"/>
      <w:jc w:val="right"/>
      <w:rPr>
        <w:rFonts w:asciiTheme="minorHAnsi" w:hAnsiTheme="minorHAnsi" w:cstheme="minorHAnsi"/>
        <w:sz w:val="18"/>
        <w:szCs w:val="18"/>
        <w:lang w:val="en-AU"/>
      </w:rPr>
    </w:pPr>
    <w:r>
      <w:rPr>
        <w:rFonts w:asciiTheme="minorHAnsi" w:hAnsiTheme="minorHAnsi" w:cstheme="minorHAnsi"/>
        <w:sz w:val="18"/>
        <w:szCs w:val="18"/>
        <w:lang w:val="en-AU"/>
      </w:rPr>
      <w:t>5.30.1 Visiting Priests</w:t>
    </w:r>
    <w:r w:rsidR="00E9254A">
      <w:rPr>
        <w:rFonts w:asciiTheme="minorHAnsi" w:hAnsiTheme="minorHAnsi" w:cstheme="minorHAnsi"/>
        <w:sz w:val="18"/>
        <w:szCs w:val="18"/>
        <w:lang w:val="en-AU"/>
      </w:rPr>
      <w:t xml:space="preserve"> | </w:t>
    </w:r>
    <w:r w:rsidR="00566183" w:rsidRPr="00566183">
      <w:rPr>
        <w:rFonts w:asciiTheme="minorHAnsi" w:hAnsiTheme="minorHAnsi" w:cstheme="minorHAnsi"/>
        <w:sz w:val="18"/>
        <w:szCs w:val="18"/>
        <w:lang w:val="en-AU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622E0" w14:textId="77777777" w:rsidR="00BA6648" w:rsidRDefault="00BA6648">
      <w:r>
        <w:separator/>
      </w:r>
    </w:p>
  </w:footnote>
  <w:footnote w:type="continuationSeparator" w:id="0">
    <w:p w14:paraId="71A3F491" w14:textId="77777777" w:rsidR="00BA6648" w:rsidRDefault="00BA6648">
      <w:r>
        <w:continuationSeparator/>
      </w:r>
    </w:p>
  </w:footnote>
  <w:footnote w:type="continuationNotice" w:id="1">
    <w:p w14:paraId="6C94CE85" w14:textId="77777777" w:rsidR="00BA6648" w:rsidRDefault="00BA66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08959" w14:textId="4EEF2476" w:rsidR="004F6C93" w:rsidRDefault="004F6C93">
    <w:pPr>
      <w:pStyle w:val="Header"/>
    </w:pPr>
  </w:p>
  <w:p w14:paraId="1085DD4C" w14:textId="77777777" w:rsidR="004F6C93" w:rsidRDefault="004F6C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910C8" w14:textId="71C1309B" w:rsidR="00742328" w:rsidRDefault="00ED5EF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1B72AB43" wp14:editId="7BFAA0C3">
              <wp:simplePos x="0" y="0"/>
              <wp:positionH relativeFrom="column">
                <wp:posOffset>932815</wp:posOffset>
              </wp:positionH>
              <wp:positionV relativeFrom="paragraph">
                <wp:posOffset>-1126490</wp:posOffset>
              </wp:positionV>
              <wp:extent cx="3873500" cy="1384300"/>
              <wp:effectExtent l="0" t="0" r="0" b="2540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873500" cy="1384300"/>
                        <a:chOff x="0" y="0"/>
                        <a:chExt cx="4337050" cy="1403350"/>
                      </a:xfrm>
                    </wpg:grpSpPr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28800" y="0"/>
                          <a:ext cx="552450" cy="7810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Text Box 5"/>
                      <wps:cNvSpPr txBox="1"/>
                      <wps:spPr>
                        <a:xfrm>
                          <a:off x="0" y="704850"/>
                          <a:ext cx="4337050" cy="698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C029B5" w14:textId="77777777" w:rsidR="00ED5EF4" w:rsidRDefault="00ED5EF4" w:rsidP="00ED5EF4">
                            <w:pPr>
                              <w:jc w:val="center"/>
                              <w:rPr>
                                <w:rFonts w:ascii="Marcellus" w:hAnsi="Marcellus"/>
                                <w:color w:val="000099"/>
                                <w:sz w:val="44"/>
                                <w:szCs w:val="44"/>
                              </w:rPr>
                            </w:pPr>
                            <w:r w:rsidRPr="00630000">
                              <w:rPr>
                                <w:rFonts w:ascii="Marcellus" w:hAnsi="Marcellus"/>
                                <w:color w:val="000099"/>
                                <w:sz w:val="44"/>
                                <w:szCs w:val="44"/>
                              </w:rPr>
                              <w:t>Diocese of Armidale</w:t>
                            </w:r>
                          </w:p>
                          <w:p w14:paraId="570CE111" w14:textId="77777777" w:rsidR="00ED5EF4" w:rsidRPr="008F6191" w:rsidRDefault="00ED5EF4" w:rsidP="00ED5EF4">
                            <w:pPr>
                              <w:jc w:val="center"/>
                              <w:rPr>
                                <w:rFonts w:ascii="Marcellus" w:hAnsi="Marcellus"/>
                                <w:color w:val="D6A300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8F6191">
                              <w:rPr>
                                <w:rFonts w:ascii="Marcellus" w:hAnsi="Marcellus"/>
                                <w:color w:val="D6A300"/>
                                <w:sz w:val="32"/>
                                <w:szCs w:val="32"/>
                              </w:rPr>
                              <w:t>Sede</w:t>
                            </w:r>
                            <w:proofErr w:type="spellEnd"/>
                            <w:r w:rsidRPr="008F6191">
                              <w:rPr>
                                <w:rFonts w:ascii="Marcellus" w:hAnsi="Marcellus"/>
                                <w:color w:val="D6A300"/>
                                <w:sz w:val="32"/>
                                <w:szCs w:val="32"/>
                              </w:rPr>
                              <w:t xml:space="preserve"> Vaca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" name="Straight Connector 6"/>
                      <wps:cNvCnPr/>
                      <wps:spPr>
                        <a:xfrm>
                          <a:off x="685800" y="1403350"/>
                          <a:ext cx="29718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009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B72AB43" id="Group 3" o:spid="_x0000_s1026" style="position:absolute;margin-left:73.45pt;margin-top:-88.7pt;width:305pt;height:109pt;z-index:251658240;mso-width-relative:margin;mso-height-relative:margin" coordsize="43370,1403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18288;width:5524;height:7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top:7048;width:43370;height:6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<v:textbox>
                  <w:txbxContent>
                    <w:p w14:paraId="30C029B5" w14:textId="77777777" w:rsidR="00ED5EF4" w:rsidRDefault="00ED5EF4" w:rsidP="00ED5EF4">
                      <w:pPr>
                        <w:jc w:val="center"/>
                        <w:rPr>
                          <w:rFonts w:ascii="Marcellus" w:hAnsi="Marcellus"/>
                          <w:color w:val="000099"/>
                          <w:sz w:val="44"/>
                          <w:szCs w:val="44"/>
                        </w:rPr>
                      </w:pPr>
                      <w:r w:rsidRPr="00630000">
                        <w:rPr>
                          <w:rFonts w:ascii="Marcellus" w:hAnsi="Marcellus"/>
                          <w:color w:val="000099"/>
                          <w:sz w:val="44"/>
                          <w:szCs w:val="44"/>
                        </w:rPr>
                        <w:t>Diocese of Armidale</w:t>
                      </w:r>
                    </w:p>
                    <w:p w14:paraId="570CE111" w14:textId="77777777" w:rsidR="00ED5EF4" w:rsidRPr="008F6191" w:rsidRDefault="00ED5EF4" w:rsidP="00ED5EF4">
                      <w:pPr>
                        <w:jc w:val="center"/>
                        <w:rPr>
                          <w:rFonts w:ascii="Marcellus" w:hAnsi="Marcellus"/>
                          <w:color w:val="D6A300"/>
                          <w:sz w:val="32"/>
                          <w:szCs w:val="32"/>
                        </w:rPr>
                      </w:pPr>
                      <w:proofErr w:type="spellStart"/>
                      <w:r w:rsidRPr="008F6191">
                        <w:rPr>
                          <w:rFonts w:ascii="Marcellus" w:hAnsi="Marcellus"/>
                          <w:color w:val="D6A300"/>
                          <w:sz w:val="32"/>
                          <w:szCs w:val="32"/>
                        </w:rPr>
                        <w:t>Sede</w:t>
                      </w:r>
                      <w:proofErr w:type="spellEnd"/>
                      <w:r w:rsidRPr="008F6191">
                        <w:rPr>
                          <w:rFonts w:ascii="Marcellus" w:hAnsi="Marcellus"/>
                          <w:color w:val="D6A300"/>
                          <w:sz w:val="32"/>
                          <w:szCs w:val="32"/>
                        </w:rPr>
                        <w:t xml:space="preserve"> Vacante</w:t>
                      </w:r>
                    </w:p>
                  </w:txbxContent>
                </v:textbox>
              </v:shape>
              <v:line id="Straight Connector 6" o:spid="_x0000_s1029" style="position:absolute;visibility:visible;mso-wrap-style:square" from="6858,14033" to="36576,140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" strokecolor="#009" strokeweight="2.25pt"/>
            </v:group>
          </w:pict>
        </mc:Fallback>
      </mc:AlternateContent>
    </w:r>
  </w:p>
  <w:p w14:paraId="0B2340C5" w14:textId="77777777" w:rsidR="00742328" w:rsidRDefault="007423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6461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48A3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AA61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E082D4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F80D8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1C5D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488FE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CCC13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1CE48C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E03C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3057A3"/>
    <w:multiLevelType w:val="hybridMultilevel"/>
    <w:tmpl w:val="924E4F02"/>
    <w:lvl w:ilvl="0" w:tplc="655A9CFA">
      <w:numFmt w:val="bullet"/>
      <w:lvlText w:val=""/>
      <w:lvlJc w:val="left"/>
      <w:pPr>
        <w:ind w:left="948" w:hanging="708"/>
      </w:pPr>
      <w:rPr>
        <w:rFonts w:ascii="Wingdings" w:eastAsia="Wingdings" w:hAnsi="Wingdings" w:cs="Wingdings" w:hint="default"/>
        <w:w w:val="99"/>
        <w:sz w:val="32"/>
        <w:szCs w:val="32"/>
      </w:rPr>
    </w:lvl>
    <w:lvl w:ilvl="1" w:tplc="D36EC62A">
      <w:numFmt w:val="bullet"/>
      <w:lvlText w:val="•"/>
      <w:lvlJc w:val="left"/>
      <w:pPr>
        <w:ind w:left="1796" w:hanging="708"/>
      </w:pPr>
      <w:rPr>
        <w:rFonts w:hint="default"/>
      </w:rPr>
    </w:lvl>
    <w:lvl w:ilvl="2" w:tplc="C1E61F8A">
      <w:numFmt w:val="bullet"/>
      <w:lvlText w:val="•"/>
      <w:lvlJc w:val="left"/>
      <w:pPr>
        <w:ind w:left="2653" w:hanging="708"/>
      </w:pPr>
      <w:rPr>
        <w:rFonts w:hint="default"/>
      </w:rPr>
    </w:lvl>
    <w:lvl w:ilvl="3" w:tplc="526AFBB8">
      <w:numFmt w:val="bullet"/>
      <w:lvlText w:val="•"/>
      <w:lvlJc w:val="left"/>
      <w:pPr>
        <w:ind w:left="3509" w:hanging="708"/>
      </w:pPr>
      <w:rPr>
        <w:rFonts w:hint="default"/>
      </w:rPr>
    </w:lvl>
    <w:lvl w:ilvl="4" w:tplc="55AE52FE">
      <w:numFmt w:val="bullet"/>
      <w:lvlText w:val="•"/>
      <w:lvlJc w:val="left"/>
      <w:pPr>
        <w:ind w:left="4366" w:hanging="708"/>
      </w:pPr>
      <w:rPr>
        <w:rFonts w:hint="default"/>
      </w:rPr>
    </w:lvl>
    <w:lvl w:ilvl="5" w:tplc="468CF626">
      <w:numFmt w:val="bullet"/>
      <w:lvlText w:val="•"/>
      <w:lvlJc w:val="left"/>
      <w:pPr>
        <w:ind w:left="5223" w:hanging="708"/>
      </w:pPr>
      <w:rPr>
        <w:rFonts w:hint="default"/>
      </w:rPr>
    </w:lvl>
    <w:lvl w:ilvl="6" w:tplc="A3E05606">
      <w:numFmt w:val="bullet"/>
      <w:lvlText w:val="•"/>
      <w:lvlJc w:val="left"/>
      <w:pPr>
        <w:ind w:left="6079" w:hanging="708"/>
      </w:pPr>
      <w:rPr>
        <w:rFonts w:hint="default"/>
      </w:rPr>
    </w:lvl>
    <w:lvl w:ilvl="7" w:tplc="939096BA">
      <w:numFmt w:val="bullet"/>
      <w:lvlText w:val="•"/>
      <w:lvlJc w:val="left"/>
      <w:pPr>
        <w:ind w:left="6936" w:hanging="708"/>
      </w:pPr>
      <w:rPr>
        <w:rFonts w:hint="default"/>
      </w:rPr>
    </w:lvl>
    <w:lvl w:ilvl="8" w:tplc="03C29038">
      <w:numFmt w:val="bullet"/>
      <w:lvlText w:val="•"/>
      <w:lvlJc w:val="left"/>
      <w:pPr>
        <w:ind w:left="7793" w:hanging="708"/>
      </w:pPr>
      <w:rPr>
        <w:rFonts w:hint="default"/>
      </w:rPr>
    </w:lvl>
  </w:abstractNum>
  <w:abstractNum w:abstractNumId="11" w15:restartNumberingAfterBreak="0">
    <w:nsid w:val="171A665C"/>
    <w:multiLevelType w:val="hybridMultilevel"/>
    <w:tmpl w:val="DD2A54EA"/>
    <w:lvl w:ilvl="0" w:tplc="C94010C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303F1EDC"/>
    <w:multiLevelType w:val="hybridMultilevel"/>
    <w:tmpl w:val="3C26FA84"/>
    <w:lvl w:ilvl="0" w:tplc="1E609FFC">
      <w:start w:val="1"/>
      <w:numFmt w:val="upperLetter"/>
      <w:lvlText w:val="%1."/>
      <w:lvlJc w:val="left"/>
      <w:pPr>
        <w:ind w:left="1800" w:hanging="360"/>
        <w:jc w:val="right"/>
      </w:pPr>
      <w:rPr>
        <w:rFonts w:ascii="Verdana" w:eastAsia="Verdana" w:hAnsi="Verdana" w:cs="Verdana" w:hint="default"/>
        <w:b/>
        <w:bCs/>
        <w:spacing w:val="-2"/>
        <w:w w:val="99"/>
        <w:sz w:val="20"/>
        <w:szCs w:val="20"/>
      </w:rPr>
    </w:lvl>
    <w:lvl w:ilvl="1" w:tplc="0AB63370">
      <w:numFmt w:val="bullet"/>
      <w:lvlText w:val="•"/>
      <w:lvlJc w:val="left"/>
      <w:pPr>
        <w:ind w:left="2810" w:hanging="360"/>
      </w:pPr>
      <w:rPr>
        <w:rFonts w:hint="default"/>
      </w:rPr>
    </w:lvl>
    <w:lvl w:ilvl="2" w:tplc="A1D012C4">
      <w:numFmt w:val="bullet"/>
      <w:lvlText w:val="•"/>
      <w:lvlJc w:val="left"/>
      <w:pPr>
        <w:ind w:left="3821" w:hanging="360"/>
      </w:pPr>
      <w:rPr>
        <w:rFonts w:hint="default"/>
      </w:rPr>
    </w:lvl>
    <w:lvl w:ilvl="3" w:tplc="3F921E86">
      <w:numFmt w:val="bullet"/>
      <w:lvlText w:val="•"/>
      <w:lvlJc w:val="left"/>
      <w:pPr>
        <w:ind w:left="4831" w:hanging="360"/>
      </w:pPr>
      <w:rPr>
        <w:rFonts w:hint="default"/>
      </w:rPr>
    </w:lvl>
    <w:lvl w:ilvl="4" w:tplc="487662E2">
      <w:numFmt w:val="bullet"/>
      <w:lvlText w:val="•"/>
      <w:lvlJc w:val="left"/>
      <w:pPr>
        <w:ind w:left="5842" w:hanging="360"/>
      </w:pPr>
      <w:rPr>
        <w:rFonts w:hint="default"/>
      </w:rPr>
    </w:lvl>
    <w:lvl w:ilvl="5" w:tplc="EC981486">
      <w:numFmt w:val="bullet"/>
      <w:lvlText w:val="•"/>
      <w:lvlJc w:val="left"/>
      <w:pPr>
        <w:ind w:left="6853" w:hanging="360"/>
      </w:pPr>
      <w:rPr>
        <w:rFonts w:hint="default"/>
      </w:rPr>
    </w:lvl>
    <w:lvl w:ilvl="6" w:tplc="9956DCDA">
      <w:numFmt w:val="bullet"/>
      <w:lvlText w:val="•"/>
      <w:lvlJc w:val="left"/>
      <w:pPr>
        <w:ind w:left="7863" w:hanging="360"/>
      </w:pPr>
      <w:rPr>
        <w:rFonts w:hint="default"/>
      </w:rPr>
    </w:lvl>
    <w:lvl w:ilvl="7" w:tplc="535076C6">
      <w:numFmt w:val="bullet"/>
      <w:lvlText w:val="•"/>
      <w:lvlJc w:val="left"/>
      <w:pPr>
        <w:ind w:left="8874" w:hanging="360"/>
      </w:pPr>
      <w:rPr>
        <w:rFonts w:hint="default"/>
      </w:rPr>
    </w:lvl>
    <w:lvl w:ilvl="8" w:tplc="0C6E3834">
      <w:numFmt w:val="bullet"/>
      <w:lvlText w:val="•"/>
      <w:lvlJc w:val="left"/>
      <w:pPr>
        <w:ind w:left="9885" w:hanging="360"/>
      </w:pPr>
      <w:rPr>
        <w:rFonts w:hint="default"/>
      </w:rPr>
    </w:lvl>
  </w:abstractNum>
  <w:abstractNum w:abstractNumId="13" w15:restartNumberingAfterBreak="0">
    <w:nsid w:val="3FE0275F"/>
    <w:multiLevelType w:val="hybridMultilevel"/>
    <w:tmpl w:val="ECA40648"/>
    <w:lvl w:ilvl="0" w:tplc="0C09000F">
      <w:start w:val="1"/>
      <w:numFmt w:val="decimal"/>
      <w:lvlText w:val="%1."/>
      <w:lvlJc w:val="left"/>
      <w:pPr>
        <w:ind w:left="46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8" w:hanging="360"/>
      </w:pPr>
    </w:lvl>
    <w:lvl w:ilvl="2" w:tplc="0C09001B" w:tentative="1">
      <w:start w:val="1"/>
      <w:numFmt w:val="lowerRoman"/>
      <w:lvlText w:val="%3."/>
      <w:lvlJc w:val="right"/>
      <w:pPr>
        <w:ind w:left="1908" w:hanging="180"/>
      </w:pPr>
    </w:lvl>
    <w:lvl w:ilvl="3" w:tplc="0C09000F" w:tentative="1">
      <w:start w:val="1"/>
      <w:numFmt w:val="decimal"/>
      <w:lvlText w:val="%4."/>
      <w:lvlJc w:val="left"/>
      <w:pPr>
        <w:ind w:left="2628" w:hanging="360"/>
      </w:pPr>
    </w:lvl>
    <w:lvl w:ilvl="4" w:tplc="0C090019" w:tentative="1">
      <w:start w:val="1"/>
      <w:numFmt w:val="lowerLetter"/>
      <w:lvlText w:val="%5."/>
      <w:lvlJc w:val="left"/>
      <w:pPr>
        <w:ind w:left="3348" w:hanging="360"/>
      </w:pPr>
    </w:lvl>
    <w:lvl w:ilvl="5" w:tplc="0C09001B" w:tentative="1">
      <w:start w:val="1"/>
      <w:numFmt w:val="lowerRoman"/>
      <w:lvlText w:val="%6."/>
      <w:lvlJc w:val="right"/>
      <w:pPr>
        <w:ind w:left="4068" w:hanging="180"/>
      </w:pPr>
    </w:lvl>
    <w:lvl w:ilvl="6" w:tplc="0C09000F" w:tentative="1">
      <w:start w:val="1"/>
      <w:numFmt w:val="decimal"/>
      <w:lvlText w:val="%7."/>
      <w:lvlJc w:val="left"/>
      <w:pPr>
        <w:ind w:left="4788" w:hanging="360"/>
      </w:pPr>
    </w:lvl>
    <w:lvl w:ilvl="7" w:tplc="0C090019" w:tentative="1">
      <w:start w:val="1"/>
      <w:numFmt w:val="lowerLetter"/>
      <w:lvlText w:val="%8."/>
      <w:lvlJc w:val="left"/>
      <w:pPr>
        <w:ind w:left="5508" w:hanging="360"/>
      </w:pPr>
    </w:lvl>
    <w:lvl w:ilvl="8" w:tplc="0C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4" w15:restartNumberingAfterBreak="0">
    <w:nsid w:val="59F137E8"/>
    <w:multiLevelType w:val="hybridMultilevel"/>
    <w:tmpl w:val="CAFCCA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873B4E"/>
    <w:multiLevelType w:val="hybridMultilevel"/>
    <w:tmpl w:val="222C5A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3329877">
    <w:abstractNumId w:val="10"/>
  </w:num>
  <w:num w:numId="2" w16cid:durableId="213202346">
    <w:abstractNumId w:val="12"/>
  </w:num>
  <w:num w:numId="3" w16cid:durableId="789937153">
    <w:abstractNumId w:val="13"/>
  </w:num>
  <w:num w:numId="4" w16cid:durableId="1374886571">
    <w:abstractNumId w:val="15"/>
  </w:num>
  <w:num w:numId="5" w16cid:durableId="1656908852">
    <w:abstractNumId w:val="14"/>
  </w:num>
  <w:num w:numId="6" w16cid:durableId="1176847562">
    <w:abstractNumId w:val="9"/>
  </w:num>
  <w:num w:numId="7" w16cid:durableId="1320232206">
    <w:abstractNumId w:val="7"/>
  </w:num>
  <w:num w:numId="8" w16cid:durableId="1356689177">
    <w:abstractNumId w:val="6"/>
  </w:num>
  <w:num w:numId="9" w16cid:durableId="997733548">
    <w:abstractNumId w:val="5"/>
  </w:num>
  <w:num w:numId="10" w16cid:durableId="1311910063">
    <w:abstractNumId w:val="4"/>
  </w:num>
  <w:num w:numId="11" w16cid:durableId="963778236">
    <w:abstractNumId w:val="8"/>
  </w:num>
  <w:num w:numId="12" w16cid:durableId="1178929594">
    <w:abstractNumId w:val="3"/>
  </w:num>
  <w:num w:numId="13" w16cid:durableId="1662394353">
    <w:abstractNumId w:val="2"/>
  </w:num>
  <w:num w:numId="14" w16cid:durableId="1334144877">
    <w:abstractNumId w:val="1"/>
  </w:num>
  <w:num w:numId="15" w16cid:durableId="967509317">
    <w:abstractNumId w:val="0"/>
  </w:num>
  <w:num w:numId="16" w16cid:durableId="19050191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DQ3MTcwMjE2NjdU0lEKTi0uzszPAykwrAUAPg6L4ywAAAA="/>
  </w:docVars>
  <w:rsids>
    <w:rsidRoot w:val="00114A70"/>
    <w:rsid w:val="000240D4"/>
    <w:rsid w:val="000525D9"/>
    <w:rsid w:val="00064E11"/>
    <w:rsid w:val="000725CB"/>
    <w:rsid w:val="00092DFA"/>
    <w:rsid w:val="000967AE"/>
    <w:rsid w:val="000D4716"/>
    <w:rsid w:val="00114A70"/>
    <w:rsid w:val="0012234F"/>
    <w:rsid w:val="00130F50"/>
    <w:rsid w:val="00162814"/>
    <w:rsid w:val="001B3985"/>
    <w:rsid w:val="001D7F1B"/>
    <w:rsid w:val="001F19A1"/>
    <w:rsid w:val="00201C8B"/>
    <w:rsid w:val="00230765"/>
    <w:rsid w:val="00252D8E"/>
    <w:rsid w:val="002577E7"/>
    <w:rsid w:val="00265EF9"/>
    <w:rsid w:val="002833B5"/>
    <w:rsid w:val="00287DCA"/>
    <w:rsid w:val="00292A57"/>
    <w:rsid w:val="00293DD1"/>
    <w:rsid w:val="002B3CAD"/>
    <w:rsid w:val="002C2AC5"/>
    <w:rsid w:val="002C648E"/>
    <w:rsid w:val="002E34EB"/>
    <w:rsid w:val="002F25BE"/>
    <w:rsid w:val="00312AE5"/>
    <w:rsid w:val="003437A1"/>
    <w:rsid w:val="00347C5F"/>
    <w:rsid w:val="00397768"/>
    <w:rsid w:val="003A73AA"/>
    <w:rsid w:val="003B7DA5"/>
    <w:rsid w:val="003D2FF7"/>
    <w:rsid w:val="003D382C"/>
    <w:rsid w:val="003D726F"/>
    <w:rsid w:val="004222AA"/>
    <w:rsid w:val="004433CF"/>
    <w:rsid w:val="00487EBA"/>
    <w:rsid w:val="00492B64"/>
    <w:rsid w:val="004B09E8"/>
    <w:rsid w:val="004B0B1F"/>
    <w:rsid w:val="004C2180"/>
    <w:rsid w:val="004C774E"/>
    <w:rsid w:val="004D0294"/>
    <w:rsid w:val="004D3E3B"/>
    <w:rsid w:val="004D5D34"/>
    <w:rsid w:val="004E3E8D"/>
    <w:rsid w:val="004F6C93"/>
    <w:rsid w:val="00530EF3"/>
    <w:rsid w:val="00552966"/>
    <w:rsid w:val="00566183"/>
    <w:rsid w:val="00582E0C"/>
    <w:rsid w:val="005835B3"/>
    <w:rsid w:val="00592153"/>
    <w:rsid w:val="005A626D"/>
    <w:rsid w:val="005E6C92"/>
    <w:rsid w:val="005F553B"/>
    <w:rsid w:val="006023A8"/>
    <w:rsid w:val="00611691"/>
    <w:rsid w:val="006170E1"/>
    <w:rsid w:val="00633CFF"/>
    <w:rsid w:val="006525E8"/>
    <w:rsid w:val="006570D6"/>
    <w:rsid w:val="00671AA7"/>
    <w:rsid w:val="00687B0A"/>
    <w:rsid w:val="006942B2"/>
    <w:rsid w:val="006B3970"/>
    <w:rsid w:val="006B58CB"/>
    <w:rsid w:val="006C16FE"/>
    <w:rsid w:val="006C53FC"/>
    <w:rsid w:val="006E5B4B"/>
    <w:rsid w:val="00704140"/>
    <w:rsid w:val="00706010"/>
    <w:rsid w:val="007075EC"/>
    <w:rsid w:val="00707ABB"/>
    <w:rsid w:val="00721260"/>
    <w:rsid w:val="00742328"/>
    <w:rsid w:val="007576BD"/>
    <w:rsid w:val="00772FF5"/>
    <w:rsid w:val="00784AC1"/>
    <w:rsid w:val="0078533D"/>
    <w:rsid w:val="00793DF3"/>
    <w:rsid w:val="007B0738"/>
    <w:rsid w:val="007E3AE7"/>
    <w:rsid w:val="00825A47"/>
    <w:rsid w:val="00830599"/>
    <w:rsid w:val="008514CF"/>
    <w:rsid w:val="00851C3E"/>
    <w:rsid w:val="008718CB"/>
    <w:rsid w:val="008D5636"/>
    <w:rsid w:val="008D6A5C"/>
    <w:rsid w:val="008F6191"/>
    <w:rsid w:val="00950D2F"/>
    <w:rsid w:val="00964281"/>
    <w:rsid w:val="00977266"/>
    <w:rsid w:val="009846A8"/>
    <w:rsid w:val="009A3F73"/>
    <w:rsid w:val="009C288C"/>
    <w:rsid w:val="009D4B73"/>
    <w:rsid w:val="009F29A1"/>
    <w:rsid w:val="009F6C2B"/>
    <w:rsid w:val="00A67B6D"/>
    <w:rsid w:val="00A74BF4"/>
    <w:rsid w:val="00A773F7"/>
    <w:rsid w:val="00AA07F7"/>
    <w:rsid w:val="00AA38AB"/>
    <w:rsid w:val="00AB260B"/>
    <w:rsid w:val="00AB5D36"/>
    <w:rsid w:val="00AC225C"/>
    <w:rsid w:val="00AF02A5"/>
    <w:rsid w:val="00B10C89"/>
    <w:rsid w:val="00B16738"/>
    <w:rsid w:val="00B25BC1"/>
    <w:rsid w:val="00B2768A"/>
    <w:rsid w:val="00B379FD"/>
    <w:rsid w:val="00B7229E"/>
    <w:rsid w:val="00B8702A"/>
    <w:rsid w:val="00BA6648"/>
    <w:rsid w:val="00BB3C89"/>
    <w:rsid w:val="00BC1B01"/>
    <w:rsid w:val="00C11CDA"/>
    <w:rsid w:val="00C2519C"/>
    <w:rsid w:val="00C56A80"/>
    <w:rsid w:val="00C822C5"/>
    <w:rsid w:val="00CA46DA"/>
    <w:rsid w:val="00CA5A27"/>
    <w:rsid w:val="00CC1992"/>
    <w:rsid w:val="00CD3EEB"/>
    <w:rsid w:val="00CE55AA"/>
    <w:rsid w:val="00D030F6"/>
    <w:rsid w:val="00D1510F"/>
    <w:rsid w:val="00D17D2C"/>
    <w:rsid w:val="00D34318"/>
    <w:rsid w:val="00D613D6"/>
    <w:rsid w:val="00D623DE"/>
    <w:rsid w:val="00D72901"/>
    <w:rsid w:val="00D76B52"/>
    <w:rsid w:val="00D77DD3"/>
    <w:rsid w:val="00D77E04"/>
    <w:rsid w:val="00D97995"/>
    <w:rsid w:val="00DC0218"/>
    <w:rsid w:val="00DD5981"/>
    <w:rsid w:val="00DE6900"/>
    <w:rsid w:val="00E0393F"/>
    <w:rsid w:val="00E31920"/>
    <w:rsid w:val="00E324C5"/>
    <w:rsid w:val="00E77045"/>
    <w:rsid w:val="00E862BD"/>
    <w:rsid w:val="00E9254A"/>
    <w:rsid w:val="00EB29F4"/>
    <w:rsid w:val="00EB60F4"/>
    <w:rsid w:val="00ED5EF4"/>
    <w:rsid w:val="00F21C08"/>
    <w:rsid w:val="00F43466"/>
    <w:rsid w:val="00F43F28"/>
    <w:rsid w:val="00F73379"/>
    <w:rsid w:val="00F83CDA"/>
    <w:rsid w:val="00F86FBA"/>
    <w:rsid w:val="00FB13CA"/>
    <w:rsid w:val="00FC6123"/>
    <w:rsid w:val="00FF4356"/>
    <w:rsid w:val="1D9E3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7A858F"/>
  <w15:docId w15:val="{BBC71C34-C23D-4F00-A5B2-BA8C0E3B7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1"/>
    <w:qFormat/>
    <w:pPr>
      <w:ind w:left="144" w:hanging="360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46A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46A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46A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46A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46A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46A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46A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46A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600" w:hanging="360"/>
    </w:pPr>
  </w:style>
  <w:style w:type="paragraph" w:customStyle="1" w:styleId="TableParagraph">
    <w:name w:val="Table Paragraph"/>
    <w:basedOn w:val="Normal"/>
    <w:uiPriority w:val="1"/>
    <w:qFormat/>
    <w:pPr>
      <w:spacing w:before="9"/>
      <w:ind w:left="108"/>
    </w:pPr>
  </w:style>
  <w:style w:type="paragraph" w:styleId="Header">
    <w:name w:val="header"/>
    <w:basedOn w:val="Normal"/>
    <w:link w:val="HeaderChar"/>
    <w:uiPriority w:val="99"/>
    <w:unhideWhenUsed/>
    <w:rsid w:val="003D72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726F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3D72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726F"/>
    <w:rPr>
      <w:rFonts w:ascii="Verdana" w:eastAsia="Verdana" w:hAnsi="Verdana" w:cs="Verdana"/>
    </w:rPr>
  </w:style>
  <w:style w:type="character" w:styleId="Hyperlink">
    <w:name w:val="Hyperlink"/>
    <w:basedOn w:val="DefaultParagraphFont"/>
    <w:uiPriority w:val="99"/>
    <w:unhideWhenUsed/>
    <w:rsid w:val="00F83CD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3CD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977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46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6A8"/>
    <w:rPr>
      <w:rFonts w:ascii="Segoe UI" w:eastAsia="Verdana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846A8"/>
  </w:style>
  <w:style w:type="paragraph" w:styleId="BlockText">
    <w:name w:val="Block Text"/>
    <w:basedOn w:val="Normal"/>
    <w:uiPriority w:val="99"/>
    <w:semiHidden/>
    <w:unhideWhenUsed/>
    <w:rsid w:val="009846A8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846A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846A8"/>
    <w:rPr>
      <w:rFonts w:ascii="Verdana" w:eastAsia="Verdana" w:hAnsi="Verdana" w:cs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846A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846A8"/>
    <w:rPr>
      <w:rFonts w:ascii="Verdana" w:eastAsia="Verdana" w:hAnsi="Verdana" w:cs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846A8"/>
    <w:pPr>
      <w:ind w:firstLine="36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9846A8"/>
    <w:rPr>
      <w:rFonts w:ascii="Verdana" w:eastAsia="Verdana" w:hAnsi="Verdana" w:cs="Verdana"/>
      <w:sz w:val="20"/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846A8"/>
    <w:rPr>
      <w:rFonts w:ascii="Verdana" w:eastAsia="Verdana" w:hAnsi="Verdana" w:cs="Verdana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846A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846A8"/>
    <w:rPr>
      <w:rFonts w:ascii="Verdana" w:eastAsia="Verdana" w:hAnsi="Verdana" w:cs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846A8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846A8"/>
    <w:rPr>
      <w:rFonts w:ascii="Verdana" w:eastAsia="Verdana" w:hAnsi="Verdana" w:cs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846A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846A8"/>
    <w:rPr>
      <w:rFonts w:ascii="Verdana" w:eastAsia="Verdana" w:hAnsi="Verdana" w:cs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846A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846A8"/>
    <w:rPr>
      <w:rFonts w:ascii="Verdana" w:eastAsia="Verdana" w:hAnsi="Verdana" w:cs="Verdan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46A8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846A8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846A8"/>
    <w:rPr>
      <w:rFonts w:ascii="Verdana" w:eastAsia="Verdana" w:hAnsi="Verdana" w:cs="Verdan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46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46A8"/>
    <w:rPr>
      <w:rFonts w:ascii="Verdana" w:eastAsia="Verdana" w:hAnsi="Verdana" w:cs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46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46A8"/>
    <w:rPr>
      <w:rFonts w:ascii="Verdana" w:eastAsia="Verdana" w:hAnsi="Verdana" w:cs="Verdana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846A8"/>
  </w:style>
  <w:style w:type="character" w:customStyle="1" w:styleId="DateChar">
    <w:name w:val="Date Char"/>
    <w:basedOn w:val="DefaultParagraphFont"/>
    <w:link w:val="Date"/>
    <w:uiPriority w:val="99"/>
    <w:semiHidden/>
    <w:rsid w:val="009846A8"/>
    <w:rPr>
      <w:rFonts w:ascii="Verdana" w:eastAsia="Verdana" w:hAnsi="Verdana" w:cs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846A8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846A8"/>
    <w:rPr>
      <w:rFonts w:ascii="Segoe UI" w:eastAsia="Verdana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846A8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846A8"/>
    <w:rPr>
      <w:rFonts w:ascii="Verdana" w:eastAsia="Verdana" w:hAnsi="Verdana" w:cs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846A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846A8"/>
    <w:rPr>
      <w:rFonts w:ascii="Verdana" w:eastAsia="Verdana" w:hAnsi="Verdana" w:cs="Verdana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846A8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846A8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846A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846A8"/>
    <w:rPr>
      <w:rFonts w:ascii="Verdana" w:eastAsia="Verdana" w:hAnsi="Verdana" w:cs="Verdana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46A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46A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46A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46A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46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46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46A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4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846A8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846A8"/>
    <w:rPr>
      <w:rFonts w:ascii="Verdana" w:eastAsia="Verdana" w:hAnsi="Verdana" w:cs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46A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46A8"/>
    <w:rPr>
      <w:rFonts w:ascii="Consolas" w:eastAsia="Verdana" w:hAnsi="Consolas" w:cs="Verdana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846A8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846A8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846A8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846A8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846A8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846A8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846A8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846A8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846A8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846A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46A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46A8"/>
    <w:rPr>
      <w:rFonts w:ascii="Verdana" w:eastAsia="Verdana" w:hAnsi="Verdana" w:cs="Verdana"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9846A8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846A8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846A8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846A8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846A8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9846A8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846A8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846A8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846A8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846A8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846A8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846A8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846A8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846A8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846A8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9846A8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846A8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846A8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846A8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846A8"/>
    <w:pPr>
      <w:numPr>
        <w:numId w:val="15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9846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Verdana" w:hAnsi="Consolas" w:cs="Verdana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846A8"/>
    <w:rPr>
      <w:rFonts w:ascii="Consolas" w:eastAsia="Verdana" w:hAnsi="Consolas" w:cs="Verdana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846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846A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846A8"/>
    <w:rPr>
      <w:rFonts w:ascii="Verdana" w:eastAsia="Verdana" w:hAnsi="Verdana" w:cs="Verdana"/>
    </w:rPr>
  </w:style>
  <w:style w:type="paragraph" w:styleId="NormalWeb">
    <w:name w:val="Normal (Web)"/>
    <w:basedOn w:val="Normal"/>
    <w:uiPriority w:val="99"/>
    <w:semiHidden/>
    <w:unhideWhenUsed/>
    <w:rsid w:val="009846A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846A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846A8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846A8"/>
    <w:rPr>
      <w:rFonts w:ascii="Verdana" w:eastAsia="Verdana" w:hAnsi="Verdana" w:cs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846A8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846A8"/>
    <w:rPr>
      <w:rFonts w:ascii="Consolas" w:eastAsia="Verdana" w:hAnsi="Consolas" w:cs="Verdana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846A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46A8"/>
    <w:rPr>
      <w:rFonts w:ascii="Verdana" w:eastAsia="Verdana" w:hAnsi="Verdana" w:cs="Verdana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846A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846A8"/>
    <w:rPr>
      <w:rFonts w:ascii="Verdana" w:eastAsia="Verdana" w:hAnsi="Verdana" w:cs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846A8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846A8"/>
    <w:rPr>
      <w:rFonts w:ascii="Verdana" w:eastAsia="Verdana" w:hAnsi="Verdana" w:cs="Verdana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46A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846A8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846A8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846A8"/>
  </w:style>
  <w:style w:type="paragraph" w:styleId="Title">
    <w:name w:val="Title"/>
    <w:basedOn w:val="Normal"/>
    <w:next w:val="Normal"/>
    <w:link w:val="TitleChar"/>
    <w:uiPriority w:val="10"/>
    <w:qFormat/>
    <w:rsid w:val="009846A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46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846A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846A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846A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846A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846A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846A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846A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846A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846A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846A8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846A8"/>
    <w:pPr>
      <w:keepNext/>
      <w:keepLines/>
      <w:spacing w:before="240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mailto:chancery@armidale.catholic.org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idsguardian.nsw.gov.au/child-safe-organisations/working-with-children-check/who-needs-the-chec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kidsguardian.nsw.gov.au/child-safe-organisations/working-with-children-check" TargetMode="External"/><Relationship Id="rId10" Type="http://schemas.openxmlformats.org/officeDocument/2006/relationships/hyperlink" Target="http://armidale.catholic.org.au/child-safe-parish-communities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67199e49-8976-4e4f-93a9-a1e23838d571" xsi:nil="true"/>
    <SharedWithUsers xmlns="cf4823db-3ed9-4e4c-a13d-46642eb06e6a">
      <UserInfo>
        <DisplayName/>
        <AccountId xsi:nil="true"/>
        <AccountType/>
      </UserInfo>
    </SharedWithUsers>
    <LastSharedByTime xmlns="67199e49-8976-4e4f-93a9-a1e23838d571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62ff153e-ec07-4cd3-82ad-36a4a83cc7ea">
      <Terms xmlns="http://schemas.microsoft.com/office/infopath/2007/PartnerControls"/>
    </lcf76f155ced4ddcb4097134ff3c332f>
    <TaxCatchAll xmlns="cf4823db-3ed9-4e4c-a13d-46642eb06e6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8FD8CED0DDD048B633E6640C74EEBC" ma:contentTypeVersion="22" ma:contentTypeDescription="Create a new document." ma:contentTypeScope="" ma:versionID="76466127ff99353622d0a6019f6594e0">
  <xsd:schema xmlns:xsd="http://www.w3.org/2001/XMLSchema" xmlns:xs="http://www.w3.org/2001/XMLSchema" xmlns:p="http://schemas.microsoft.com/office/2006/metadata/properties" xmlns:ns1="http://schemas.microsoft.com/sharepoint/v3" xmlns:ns2="cf4823db-3ed9-4e4c-a13d-46642eb06e6a" xmlns:ns3="67199e49-8976-4e4f-93a9-a1e23838d571" xmlns:ns4="62ff153e-ec07-4cd3-82ad-36a4a83cc7ea" targetNamespace="http://schemas.microsoft.com/office/2006/metadata/properties" ma:root="true" ma:fieldsID="97c94ce4a96ae8971ce5c32d0713f9c2" ns1:_="" ns2:_="" ns3:_="" ns4:_="">
    <xsd:import namespace="http://schemas.microsoft.com/sharepoint/v3"/>
    <xsd:import namespace="cf4823db-3ed9-4e4c-a13d-46642eb06e6a"/>
    <xsd:import namespace="67199e49-8976-4e4f-93a9-a1e23838d571"/>
    <xsd:import namespace="62ff153e-ec07-4cd3-82ad-36a4a83cc7e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1:_ip_UnifiedCompliancePolicyProperties" minOccurs="0"/>
                <xsd:element ref="ns1:_ip_UnifiedCompliancePolicyUIAc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2:TaxCatchAll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823db-3ed9-4e4c-a13d-46642eb06e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50f78f9a-ac46-45c6-a91e-a5444feb9748}" ma:internalName="TaxCatchAll" ma:showField="CatchAllData" ma:web="cf4823db-3ed9-4e4c-a13d-46642eb06e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99e49-8976-4e4f-93a9-a1e23838d571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f153e-ec07-4cd3-82ad-36a4a83cc7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9776c49a-bf66-4b0e-b7c2-5ae14c0c7f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415412-D5D1-4518-B35C-47504BC064EB}">
  <ds:schemaRefs>
    <ds:schemaRef ds:uri="http://schemas.microsoft.com/office/2006/metadata/properties"/>
    <ds:schemaRef ds:uri="http://schemas.microsoft.com/office/infopath/2007/PartnerControls"/>
    <ds:schemaRef ds:uri="67199e49-8976-4e4f-93a9-a1e23838d571"/>
    <ds:schemaRef ds:uri="cf4823db-3ed9-4e4c-a13d-46642eb06e6a"/>
    <ds:schemaRef ds:uri="http://schemas.microsoft.com/sharepoint/v3"/>
    <ds:schemaRef ds:uri="62ff153e-ec07-4cd3-82ad-36a4a83cc7ea"/>
  </ds:schemaRefs>
</ds:datastoreItem>
</file>

<file path=customXml/itemProps2.xml><?xml version="1.0" encoding="utf-8"?>
<ds:datastoreItem xmlns:ds="http://schemas.openxmlformats.org/officeDocument/2006/customXml" ds:itemID="{7E3335E6-E630-44B8-91E0-33BF5C5758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62A19A-A162-42EC-B823-1F7233B91E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f4823db-3ed9-4e4c-a13d-46642eb06e6a"/>
    <ds:schemaRef ds:uri="67199e49-8976-4e4f-93a9-a1e23838d571"/>
    <ds:schemaRef ds:uri="62ff153e-ec07-4cd3-82ad-36a4a83cc7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40</Words>
  <Characters>3079</Characters>
  <Application>Microsoft Office Word</Application>
  <DocSecurity>0</DocSecurity>
  <Lines>25</Lines>
  <Paragraphs>7</Paragraphs>
  <ScaleCrop>false</ScaleCrop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paper template</dc:title>
  <dc:creator>Kristina.Vasiliadis1</dc:creator>
  <cp:lastModifiedBy>Armidale Catholic Chancery</cp:lastModifiedBy>
  <cp:revision>41</cp:revision>
  <cp:lastPrinted>2023-10-24T04:23:00Z</cp:lastPrinted>
  <dcterms:created xsi:type="dcterms:W3CDTF">2024-03-28T00:20:00Z</dcterms:created>
  <dcterms:modified xsi:type="dcterms:W3CDTF">2024-03-28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01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7-03-15T00:00:00Z</vt:filetime>
  </property>
  <property fmtid="{D5CDD505-2E9C-101B-9397-08002B2CF9AE}" pid="5" name="ContentTypeId">
    <vt:lpwstr>0x010100C18FD8CED0DDD048B633E6640C74EEBC</vt:lpwstr>
  </property>
  <property fmtid="{D5CDD505-2E9C-101B-9397-08002B2CF9AE}" pid="6" name="Order">
    <vt:r8>21694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AuthorIds_UIVersion_6656">
    <vt:lpwstr>98</vt:lpwstr>
  </property>
  <property fmtid="{D5CDD505-2E9C-101B-9397-08002B2CF9AE}" pid="12" name="MediaServiceImageTags">
    <vt:lpwstr/>
  </property>
</Properties>
</file>